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D32FBF" w:rsidRDefault="00EC3D52" w:rsidP="00D32FBF">
      <w:pPr>
        <w:pStyle w:val="Heading1"/>
      </w:pPr>
      <w:r w:rsidRPr="00D32FBF">
        <w:t xml:space="preserve">Section 1: </w:t>
      </w:r>
      <w:r w:rsidR="00685556" w:rsidRPr="00D32FBF">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6F5771C9" w14:textId="77777777" w:rsidR="00E23F30" w:rsidRDefault="00E23F30" w:rsidP="00685556">
      <w:pPr>
        <w:spacing w:after="0"/>
        <w:rPr>
          <w:rFonts w:ascii="Times New Roman" w:hAnsi="Times New Roman" w:cs="Times New Roman"/>
          <w:sz w:val="24"/>
          <w:szCs w:val="24"/>
        </w:rPr>
      </w:pPr>
    </w:p>
    <w:p w14:paraId="62E13CC1" w14:textId="3A814BF7" w:rsidR="005A41A8" w:rsidRDefault="00795C25"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201B47" wp14:editId="0D14BF95">
            <wp:extent cx="2019300" cy="3426544"/>
            <wp:effectExtent l="0" t="0" r="0" b="2540"/>
            <wp:docPr id="1788009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2575" cy="3432102"/>
                    </a:xfrm>
                    <a:prstGeom prst="rect">
                      <a:avLst/>
                    </a:prstGeom>
                    <a:noFill/>
                    <a:ln>
                      <a:noFill/>
                    </a:ln>
                  </pic:spPr>
                </pic:pic>
              </a:graphicData>
            </a:graphic>
          </wp:inline>
        </w:drawing>
      </w:r>
    </w:p>
    <w:p w14:paraId="7427598D" w14:textId="77777777" w:rsidR="005A41A8" w:rsidRDefault="005A41A8" w:rsidP="005A41A8">
      <w:pPr>
        <w:spacing w:after="0"/>
        <w:jc w:val="center"/>
        <w:rPr>
          <w:rFonts w:ascii="Times New Roman" w:hAnsi="Times New Roman" w:cs="Times New Roman"/>
          <w:sz w:val="24"/>
          <w:szCs w:val="24"/>
        </w:rPr>
      </w:pPr>
    </w:p>
    <w:p w14:paraId="1D543633" w14:textId="4AB86355" w:rsidR="005A41A8" w:rsidRPr="00CF4FF4" w:rsidRDefault="005A41A8" w:rsidP="00CF4FF4">
      <w:pPr>
        <w:spacing w:after="0"/>
        <w:jc w:val="center"/>
        <w:rPr>
          <w:rFonts w:cstheme="minorHAnsi"/>
        </w:rPr>
      </w:pPr>
      <w:r w:rsidRPr="00BE5E11">
        <w:rPr>
          <w:rFonts w:cstheme="minorHAnsi"/>
          <w:b/>
          <w:bCs/>
        </w:rPr>
        <w:t>Buddha in Sarnath Museum</w:t>
      </w:r>
      <w:r w:rsidR="00CF4FF4">
        <w:rPr>
          <w:rStyle w:val="EndnoteReference"/>
          <w:rFonts w:cstheme="minorHAnsi"/>
          <w:b/>
          <w:bCs/>
        </w:rPr>
        <w:endnoteReference w:id="3"/>
      </w:r>
      <w:r w:rsidRPr="00BE5E11">
        <w:rPr>
          <w:rFonts w:cstheme="minorHAnsi"/>
          <w:b/>
          <w:bCs/>
        </w:rPr>
        <w:t xml:space="preserve"> </w:t>
      </w:r>
    </w:p>
    <w:p w14:paraId="16DA787F" w14:textId="470FBA83" w:rsidR="00E30AA6" w:rsidRDefault="00E30AA6" w:rsidP="006855C7">
      <w:pPr>
        <w:spacing w:after="0"/>
        <w:rPr>
          <w:rFonts w:ascii="Times New Roman" w:hAnsi="Times New Roman" w:cs="Times New Roman"/>
          <w:sz w:val="24"/>
          <w:szCs w:val="24"/>
        </w:rPr>
      </w:pPr>
    </w:p>
    <w:p w14:paraId="3B33E15D" w14:textId="77777777" w:rsidR="00E30AA6" w:rsidRDefault="00E30AA6" w:rsidP="005A41A8">
      <w:pPr>
        <w:spacing w:after="0"/>
        <w:jc w:val="center"/>
        <w:rPr>
          <w:rFonts w:cstheme="minorHAnsi"/>
          <w:b/>
          <w:bCs/>
        </w:rPr>
      </w:pPr>
    </w:p>
    <w:p w14:paraId="172A451C" w14:textId="73926134" w:rsidR="00E30AA6" w:rsidRDefault="00E30AA6" w:rsidP="005A41A8">
      <w:pPr>
        <w:spacing w:after="0"/>
        <w:jc w:val="center"/>
        <w:rPr>
          <w:rFonts w:cstheme="minorHAnsi"/>
          <w:b/>
          <w:bCs/>
        </w:rPr>
      </w:pPr>
      <w:r>
        <w:rPr>
          <w:noProof/>
        </w:rPr>
        <w:lastRenderedPageBreak/>
        <w:drawing>
          <wp:inline distT="0" distB="0" distL="0" distR="0" wp14:anchorId="46B90C80" wp14:editId="4DC7DF95">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7F0F6E6E" w:rsidR="00E30AA6" w:rsidRDefault="00E30AA6" w:rsidP="005A41A8">
      <w:pPr>
        <w:spacing w:after="0"/>
        <w:jc w:val="center"/>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r w:rsidR="00EE5808">
        <w:rPr>
          <w:rStyle w:val="EndnoteReference"/>
          <w:rFonts w:cstheme="minorHAnsi"/>
          <w:b/>
          <w:bCs/>
        </w:rPr>
        <w:endnoteReference w:id="4"/>
      </w:r>
    </w:p>
    <w:p w14:paraId="2621FC49" w14:textId="77777777" w:rsidR="00E30AA6" w:rsidRDefault="00E30AA6" w:rsidP="006855C7">
      <w:pPr>
        <w:spacing w:after="0"/>
        <w:rPr>
          <w:rFonts w:cstheme="minorHAnsi"/>
          <w:b/>
          <w:bCs/>
        </w:rPr>
      </w:pPr>
    </w:p>
    <w:p w14:paraId="00CA3A68" w14:textId="77777777" w:rsidR="00E30AA6" w:rsidRDefault="00E30AA6" w:rsidP="006855C7">
      <w:pPr>
        <w:spacing w:after="0"/>
        <w:rPr>
          <w:rFonts w:cstheme="minorHAnsi"/>
          <w:b/>
          <w:bCs/>
        </w:rPr>
      </w:pPr>
    </w:p>
    <w:p w14:paraId="1E8E1250" w14:textId="77777777" w:rsidR="00A173A7" w:rsidRPr="00A173A7" w:rsidRDefault="00A173A7" w:rsidP="00A173A7">
      <w:pPr>
        <w:spacing w:after="0"/>
        <w:rPr>
          <w:rFonts w:ascii="Times New Roman" w:eastAsia="Times-Roman" w:hAnsi="Times New Roman" w:cs="Times New Roman"/>
          <w:b/>
          <w:bCs/>
          <w:sz w:val="28"/>
          <w:szCs w:val="28"/>
        </w:rPr>
      </w:pPr>
      <w:r w:rsidRPr="00A173A7">
        <w:rPr>
          <w:rFonts w:ascii="Times New Roman" w:eastAsia="Times-Roman" w:hAnsi="Times New Roman" w:cs="Times New Roman"/>
          <w:b/>
          <w:bCs/>
          <w:sz w:val="28"/>
          <w:szCs w:val="28"/>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w:t>
      </w:r>
      <w:r w:rsidRPr="0071604A">
        <w:rPr>
          <w:rFonts w:ascii="Times New Roman" w:eastAsia="Times-Roman" w:hAnsi="Times New Roman" w:cs="Times New Roman"/>
          <w:sz w:val="24"/>
          <w:szCs w:val="24"/>
        </w:rPr>
        <w:lastRenderedPageBreak/>
        <w:t>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050412">
      <w:pPr>
        <w:tabs>
          <w:tab w:val="left" w:pos="3930"/>
        </w:tabs>
        <w:spacing w:after="0"/>
        <w:rPr>
          <w:sz w:val="20"/>
          <w:szCs w:val="20"/>
        </w:rPr>
      </w:pPr>
      <w:r w:rsidRPr="004B01E1">
        <w:rPr>
          <w:rFonts w:ascii="Times New Roman" w:hAnsi="Times New Roman" w:cs="Times New Roman"/>
          <w:b/>
          <w:bCs/>
          <w:sz w:val="28"/>
          <w:szCs w:val="28"/>
        </w:rPr>
        <w:lastRenderedPageBreak/>
        <w:t xml:space="preserve">The </w:t>
      </w:r>
      <w:proofErr w:type="spellStart"/>
      <w:r w:rsidR="005F4BDA" w:rsidRPr="004B01E1">
        <w:rPr>
          <w:rFonts w:ascii="Times New Roman" w:hAnsi="Times New Roman" w:cs="Times New Roman"/>
          <w:b/>
          <w:bCs/>
          <w:sz w:val="28"/>
          <w:szCs w:val="28"/>
        </w:rPr>
        <w:t>B</w:t>
      </w:r>
      <w:r w:rsidR="005F4BDA" w:rsidRPr="005F4BDA">
        <w:rPr>
          <w:rFonts w:ascii="Times New Roman" w:hAnsi="Times New Roman" w:cs="Times New Roman"/>
          <w:b/>
          <w:bCs/>
          <w:sz w:val="28"/>
          <w:szCs w:val="28"/>
        </w:rPr>
        <w:t>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proofErr w:type="spellEnd"/>
      <w:r w:rsidR="005E6C46" w:rsidRPr="005F4BDA">
        <w:rPr>
          <w:rFonts w:ascii="Times New Roman" w:hAnsi="Times New Roman" w:cs="Times New Roman"/>
          <w:b/>
          <w:bCs/>
          <w:sz w:val="28"/>
          <w:szCs w:val="28"/>
        </w:rPr>
        <w:t xml:space="preserve"> </w:t>
      </w:r>
      <w:r w:rsidR="00050412">
        <w:rPr>
          <w:rFonts w:ascii="Times New Roman" w:hAnsi="Times New Roman" w:cs="Times New Roman"/>
          <w:b/>
          <w:bCs/>
          <w:sz w:val="28"/>
          <w:szCs w:val="28"/>
        </w:rPr>
        <w:t>D</w:t>
      </w:r>
      <w:r w:rsidR="005E6C46" w:rsidRPr="005F4BDA">
        <w:rPr>
          <w:rFonts w:ascii="Times New Roman" w:hAnsi="Times New Roman" w:cs="Times New Roman"/>
          <w:b/>
          <w:bCs/>
          <w:sz w:val="28"/>
          <w:szCs w:val="28"/>
        </w:rPr>
        <w:t>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72ED8F6E" w14:textId="77777777" w:rsidR="00795C25" w:rsidRDefault="00795C25" w:rsidP="00343909">
      <w:pPr>
        <w:spacing w:after="0"/>
        <w:rPr>
          <w:rFonts w:ascii="Times New Roman" w:hAnsi="Times New Roman" w:cs="Times New Roman"/>
          <w:sz w:val="24"/>
          <w:szCs w:val="24"/>
        </w:rPr>
      </w:pPr>
    </w:p>
    <w:p w14:paraId="5204395C" w14:textId="77777777" w:rsidR="00795C25" w:rsidRDefault="00795C25" w:rsidP="00795C25">
      <w:pPr>
        <w:keepNext/>
        <w:spacing w:after="0"/>
        <w:jc w:val="center"/>
      </w:pPr>
      <w:r>
        <w:rPr>
          <w:rFonts w:ascii="Times New Roman" w:hAnsi="Times New Roman" w:cs="Times New Roman"/>
          <w:noProof/>
          <w:sz w:val="24"/>
          <w:szCs w:val="24"/>
        </w:rPr>
        <w:drawing>
          <wp:inline distT="0" distB="0" distL="0" distR="0" wp14:anchorId="25EA5379" wp14:editId="2E979036">
            <wp:extent cx="3876398" cy="1685925"/>
            <wp:effectExtent l="0" t="0" r="0" b="0"/>
            <wp:docPr id="17401544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2608" cy="1688626"/>
                    </a:xfrm>
                    <a:prstGeom prst="rect">
                      <a:avLst/>
                    </a:prstGeom>
                    <a:noFill/>
                    <a:ln>
                      <a:noFill/>
                    </a:ln>
                  </pic:spPr>
                </pic:pic>
              </a:graphicData>
            </a:graphic>
          </wp:inline>
        </w:drawing>
      </w:r>
    </w:p>
    <w:p w14:paraId="13F7D5AF" w14:textId="268DA04E" w:rsidR="00795C25" w:rsidRPr="004370FA" w:rsidRDefault="00795C25" w:rsidP="00795C25">
      <w:pPr>
        <w:spacing w:after="0"/>
        <w:jc w:val="center"/>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Pr="008178E6">
        <w:rPr>
          <w:sz w:val="20"/>
          <w:szCs w:val="20"/>
        </w:rPr>
        <w:t>-</w:t>
      </w:r>
      <w:r>
        <w:rPr>
          <w:sz w:val="20"/>
          <w:szCs w:val="20"/>
        </w:rPr>
        <w:t xml:space="preserve"> </w:t>
      </w:r>
      <w:r w:rsidRPr="008178E6">
        <w:rPr>
          <w:sz w:val="20"/>
          <w:szCs w:val="20"/>
        </w:rPr>
        <w:t>Stone carving during</w:t>
      </w:r>
      <w:r>
        <w:rPr>
          <w:sz w:val="20"/>
          <w:szCs w:val="20"/>
        </w:rPr>
        <w:t xml:space="preserve"> the </w:t>
      </w:r>
      <w:hyperlink r:id="rId11" w:tooltip="Kushan Dynasty" w:history="1">
        <w:r w:rsidRPr="008178E6">
          <w:rPr>
            <w:rStyle w:val="Hyperlink"/>
            <w:color w:val="auto"/>
            <w:sz w:val="20"/>
            <w:szCs w:val="20"/>
            <w:u w:val="none"/>
          </w:rPr>
          <w:t>Kushan Dynasty</w:t>
        </w:r>
      </w:hyperlink>
      <w:r>
        <w:rPr>
          <w:rStyle w:val="EndnoteReference"/>
        </w:rPr>
        <w:endnoteReference w:id="9"/>
      </w:r>
      <w:r>
        <w:t>.</w:t>
      </w:r>
    </w:p>
    <w:p w14:paraId="155CF0B1" w14:textId="20385F68" w:rsidR="00AA0B41" w:rsidRDefault="00AA0B41" w:rsidP="00947A07">
      <w:pPr>
        <w:spacing w:after="0"/>
        <w:rPr>
          <w:rFonts w:ascii="Times New Roman" w:hAnsi="Times New Roman" w:cs="Times New Roman"/>
          <w:sz w:val="24"/>
          <w:szCs w:val="24"/>
        </w:rPr>
      </w:pPr>
    </w:p>
    <w:p w14:paraId="6DFC6C9A" w14:textId="34B68F0E"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84090E">
      <w:pPr>
        <w:spacing w:after="0"/>
        <w:rPr>
          <w:rFonts w:ascii="Times New Roman" w:hAnsi="Times New Roman" w:cs="Times New Roman"/>
          <w:b/>
          <w:bCs/>
          <w:sz w:val="28"/>
          <w:szCs w:val="28"/>
        </w:rPr>
      </w:pPr>
      <w:r w:rsidRPr="0084090E">
        <w:rPr>
          <w:rFonts w:ascii="Times New Roman" w:hAnsi="Times New Roman" w:cs="Times New Roman"/>
          <w:b/>
          <w:bCs/>
          <w:sz w:val="28"/>
          <w:szCs w:val="28"/>
        </w:rPr>
        <w:t xml:space="preserve">The </w:t>
      </w:r>
      <w:proofErr w:type="spellStart"/>
      <w:r w:rsidRPr="0084090E">
        <w:rPr>
          <w:rFonts w:ascii="Times New Roman" w:hAnsi="Times New Roman" w:cs="Times New Roman"/>
          <w:b/>
          <w:bCs/>
          <w:sz w:val="28"/>
          <w:szCs w:val="28"/>
        </w:rPr>
        <w:t>Bodhisatta’s</w:t>
      </w:r>
      <w:proofErr w:type="spellEnd"/>
      <w:r w:rsidRPr="0084090E">
        <w:rPr>
          <w:rFonts w:ascii="Times New Roman" w:hAnsi="Times New Roman" w:cs="Times New Roman"/>
          <w:b/>
          <w:bCs/>
          <w:sz w:val="28"/>
          <w:szCs w:val="28"/>
        </w:rPr>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84090E">
      <w:pPr>
        <w:spacing w:after="0"/>
        <w:rPr>
          <w:rFonts w:ascii="Times New Roman" w:hAnsi="Times New Roman" w:cs="Times New Roman"/>
          <w:b/>
          <w:bCs/>
          <w:sz w:val="24"/>
          <w:szCs w:val="24"/>
        </w:rPr>
      </w:pPr>
      <w:r w:rsidRPr="0084090E">
        <w:rPr>
          <w:rFonts w:ascii="Times New Roman" w:hAnsi="Times New Roman" w:cs="Times New Roman"/>
          <w:b/>
          <w:bCs/>
          <w:sz w:val="24"/>
          <w:szCs w:val="24"/>
        </w:rPr>
        <w:t xml:space="preserve">Queen </w:t>
      </w:r>
      <w:proofErr w:type="spellStart"/>
      <w:r w:rsidRPr="0084090E">
        <w:rPr>
          <w:rFonts w:ascii="Times New Roman" w:hAnsi="Times New Roman" w:cs="Times New Roman"/>
          <w:b/>
          <w:bCs/>
          <w:sz w:val="24"/>
          <w:szCs w:val="24"/>
        </w:rPr>
        <w:t>Mahāmāyā’s</w:t>
      </w:r>
      <w:proofErr w:type="spellEnd"/>
      <w:r w:rsidRPr="0084090E">
        <w:rPr>
          <w:rFonts w:ascii="Times New Roman" w:hAnsi="Times New Roman" w:cs="Times New Roman"/>
          <w:b/>
          <w:bCs/>
          <w:sz w:val="24"/>
          <w:szCs w:val="24"/>
        </w:rPr>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77777777" w:rsidR="0084090E" w:rsidRPr="003D2D27" w:rsidRDefault="0084090E" w:rsidP="00E5285D">
      <w:pPr>
        <w:spacing w:after="0"/>
        <w:rPr>
          <w:rFonts w:ascii="Times New Roman" w:hAnsi="Times New Roman" w:cs="Times New Roman"/>
          <w:sz w:val="24"/>
          <w:szCs w:val="24"/>
        </w:rPr>
      </w:pPr>
    </w:p>
    <w:p w14:paraId="5938594F" w14:textId="7A844927" w:rsidR="00AA0B41" w:rsidRDefault="00AA0B41" w:rsidP="005A41A8">
      <w:pPr>
        <w:spacing w:after="0"/>
        <w:jc w:val="center"/>
        <w:rPr>
          <w:noProof/>
        </w:rPr>
      </w:pPr>
      <w:r>
        <w:rPr>
          <w:rFonts w:ascii="Times New Roman" w:eastAsia="Times-Roman" w:hAnsi="Times New Roman" w:cs="Times New Roman"/>
          <w:noProof/>
          <w:color w:val="000000"/>
        </w:rPr>
        <w:lastRenderedPageBreak/>
        <w:drawing>
          <wp:inline distT="0" distB="0" distL="0" distR="0" wp14:anchorId="58F2DF9E" wp14:editId="32DBC220">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2">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111B44F3" w14:textId="2106D969" w:rsidR="001669C4" w:rsidRDefault="001669C4" w:rsidP="005A41A8">
      <w:pPr>
        <w:spacing w:after="0"/>
        <w:jc w:val="center"/>
        <w:rPr>
          <w:noProof/>
        </w:rPr>
      </w:pPr>
    </w:p>
    <w:p w14:paraId="20DFDBFB" w14:textId="6FBF966C" w:rsidR="002C4896" w:rsidRDefault="00CE3E3A" w:rsidP="00EE5808">
      <w:pPr>
        <w:spacing w:after="0"/>
        <w:jc w:val="center"/>
        <w:rPr>
          <w:sz w:val="20"/>
          <w:szCs w:val="20"/>
        </w:rPr>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w:t>
      </w:r>
      <w:r w:rsidR="00EE5808">
        <w:rPr>
          <w:rStyle w:val="EndnoteReference"/>
          <w:sz w:val="20"/>
          <w:szCs w:val="20"/>
        </w:rPr>
        <w:endnoteReference w:id="13"/>
      </w:r>
      <w:r w:rsidR="002B0563">
        <w:t>.</w:t>
      </w:r>
    </w:p>
    <w:p w14:paraId="4B6791F6" w14:textId="77777777" w:rsidR="005A41A8" w:rsidRDefault="005A41A8" w:rsidP="00FB3B3E">
      <w:pPr>
        <w:spacing w:after="0"/>
        <w:rPr>
          <w:rFonts w:ascii="Times New Roman" w:hAnsi="Times New Roman" w:cs="Times New Roman"/>
          <w:b/>
          <w:bCs/>
          <w:sz w:val="28"/>
          <w:szCs w:val="28"/>
        </w:rPr>
      </w:pPr>
    </w:p>
    <w:p w14:paraId="3696BB24" w14:textId="42517E50" w:rsidR="00FB3B3E" w:rsidRPr="00FB3B3E" w:rsidRDefault="00FB3B3E" w:rsidP="00FB3B3E">
      <w:pPr>
        <w:spacing w:after="0"/>
        <w:rPr>
          <w:rFonts w:ascii="Times New Roman" w:hAnsi="Times New Roman" w:cs="Times New Roman"/>
          <w:b/>
          <w:bCs/>
          <w:sz w:val="28"/>
          <w:szCs w:val="28"/>
        </w:rPr>
      </w:pPr>
      <w:r w:rsidRPr="00FB3B3E">
        <w:rPr>
          <w:rFonts w:ascii="Times New Roman" w:hAnsi="Times New Roman" w:cs="Times New Roman"/>
          <w:b/>
          <w:bCs/>
          <w:sz w:val="28"/>
          <w:szCs w:val="28"/>
        </w:rPr>
        <w:t xml:space="preserve">The Birth of the </w:t>
      </w:r>
      <w:proofErr w:type="spellStart"/>
      <w:r w:rsidRPr="00FB3B3E">
        <w:rPr>
          <w:rFonts w:ascii="Times New Roman" w:hAnsi="Times New Roman" w:cs="Times New Roman"/>
          <w:b/>
          <w:bCs/>
          <w:sz w:val="28"/>
          <w:szCs w:val="28"/>
        </w:rPr>
        <w:t>Bodhisatta</w:t>
      </w:r>
      <w:proofErr w:type="spellEnd"/>
      <w:r w:rsidRPr="00FB3B3E">
        <w:rPr>
          <w:rFonts w:ascii="Times New Roman" w:hAnsi="Times New Roman" w:cs="Times New Roman"/>
          <w:b/>
          <w:bCs/>
          <w:sz w:val="28"/>
          <w:szCs w:val="28"/>
        </w:rPr>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3CEE3211" w14:textId="7F1C3E9B" w:rsidR="00A14082" w:rsidRPr="006E6953" w:rsidRDefault="00A06361" w:rsidP="005A41A8">
      <w:pPr>
        <w:spacing w:after="0"/>
        <w:jc w:val="center"/>
        <w:rPr>
          <w:rFonts w:ascii="Times New Roman" w:hAnsi="Times New Roman" w:cs="Times New Roman"/>
          <w:b/>
          <w:bCs/>
          <w:sz w:val="28"/>
          <w:szCs w:val="28"/>
        </w:rPr>
      </w:pPr>
      <w:r>
        <w:rPr>
          <w:noProof/>
        </w:rPr>
        <w:lastRenderedPageBreak/>
        <w:drawing>
          <wp:inline distT="0" distB="0" distL="0" distR="0" wp14:anchorId="5767645D" wp14:editId="2E44702C">
            <wp:extent cx="2840355" cy="4078605"/>
            <wp:effectExtent l="0" t="0" r="0" b="0"/>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inline>
        </w:drawing>
      </w:r>
    </w:p>
    <w:p w14:paraId="17EE9C52" w14:textId="20087279" w:rsidR="006E6953" w:rsidRDefault="006E6953" w:rsidP="005A41A8">
      <w:pPr>
        <w:spacing w:after="0"/>
        <w:jc w:val="center"/>
        <w:rPr>
          <w:b/>
          <w:bCs/>
          <w:lang w:val="en-US"/>
        </w:rPr>
      </w:pPr>
    </w:p>
    <w:p w14:paraId="2654439D" w14:textId="3B88CEB1" w:rsidR="00B610E9" w:rsidRDefault="00797139" w:rsidP="005A41A8">
      <w:pPr>
        <w:spacing w:after="0"/>
        <w:jc w:val="center"/>
        <w:rPr>
          <w:lang w:val="en-US"/>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r w:rsidR="005A41A8">
        <w:rPr>
          <w:lang w:val="en-GB"/>
        </w:rPr>
        <w:t xml:space="preserve"> </w:t>
      </w:r>
      <w:r w:rsidR="00B610E9" w:rsidRPr="00B610E9">
        <w:rPr>
          <w:lang w:val="en-US"/>
        </w:rPr>
        <w:t>https://dahamsabava.wordpress.com/</w:t>
      </w:r>
    </w:p>
    <w:p w14:paraId="62296872" w14:textId="57A38A6C" w:rsidR="00A4647A" w:rsidRDefault="00A4647A" w:rsidP="00043F88">
      <w:pPr>
        <w:spacing w:after="0"/>
        <w:rPr>
          <w:lang w:val="en-US"/>
        </w:rPr>
      </w:pPr>
    </w:p>
    <w:p w14:paraId="1419BCDC" w14:textId="77777777" w:rsidR="00F631FC" w:rsidRDefault="00F631FC" w:rsidP="002C131F">
      <w:pPr>
        <w:pStyle w:val="Standard"/>
        <w:tabs>
          <w:tab w:val="left" w:pos="1920"/>
        </w:tabs>
        <w:spacing w:after="0"/>
        <w:rPr>
          <w:rFonts w:ascii="Times New Roman" w:hAnsi="Times New Roman" w:cs="Times New Roman"/>
          <w:b/>
          <w:bCs/>
          <w:color w:val="auto"/>
          <w:lang w:val="en-AU"/>
        </w:rPr>
      </w:pPr>
    </w:p>
    <w:p w14:paraId="5FAFCBD0" w14:textId="714AEDFA" w:rsidR="002C131F" w:rsidRPr="002C131F" w:rsidRDefault="002C131F" w:rsidP="002C131F">
      <w:pPr>
        <w:pStyle w:val="Standard"/>
        <w:tabs>
          <w:tab w:val="left" w:pos="1920"/>
        </w:tabs>
        <w:spacing w:after="0"/>
        <w:rPr>
          <w:rFonts w:ascii="Times New Roman" w:hAnsi="Times New Roman" w:cs="Times New Roman"/>
          <w:b/>
          <w:bCs/>
          <w:sz w:val="28"/>
          <w:szCs w:val="28"/>
          <w:lang w:val="en-AU"/>
        </w:rPr>
      </w:pPr>
      <w:r w:rsidRPr="002C131F">
        <w:rPr>
          <w:rFonts w:ascii="Times New Roman" w:hAnsi="Times New Roman" w:cs="Times New Roman"/>
          <w:b/>
          <w:bCs/>
          <w:color w:val="auto"/>
          <w:sz w:val="28"/>
          <w:szCs w:val="28"/>
          <w:lang w:val="en-AU"/>
        </w:rPr>
        <w:t xml:space="preserve">The Miraculous </w:t>
      </w:r>
      <w:r w:rsidRPr="002C131F">
        <w:rPr>
          <w:rFonts w:ascii="Times New Roman" w:hAnsi="Times New Roman" w:cs="Times New Roman"/>
          <w:b/>
          <w:bCs/>
          <w:sz w:val="28"/>
          <w:szCs w:val="28"/>
          <w:lang w:val="en-AU"/>
        </w:rPr>
        <w:t xml:space="preserve">Signs at the Birth of the </w:t>
      </w:r>
      <w:proofErr w:type="spellStart"/>
      <w:r w:rsidRPr="002C131F">
        <w:rPr>
          <w:rFonts w:ascii="Times New Roman" w:hAnsi="Times New Roman" w:cs="Times New Roman"/>
          <w:b/>
          <w:bCs/>
          <w:sz w:val="28"/>
          <w:szCs w:val="28"/>
          <w:lang w:val="en-AU"/>
        </w:rPr>
        <w:t>Bodhisatta</w:t>
      </w:r>
      <w:proofErr w:type="spellEnd"/>
    </w:p>
    <w:p w14:paraId="7D1EF003" w14:textId="0EA191A8" w:rsidR="00285430" w:rsidRDefault="002C131F" w:rsidP="00285430">
      <w:pPr>
        <w:spacing w:after="0"/>
        <w:rPr>
          <w:rFonts w:ascii="Times New Roman" w:hAnsi="Times New Roman"/>
          <w:sz w:val="24"/>
          <w:szCs w:val="24"/>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11294939" w14:textId="77777777" w:rsidR="008A3640" w:rsidRDefault="008A3640" w:rsidP="002C131F">
      <w:pPr>
        <w:pStyle w:val="Standard"/>
        <w:tabs>
          <w:tab w:val="left" w:pos="1920"/>
        </w:tabs>
        <w:spacing w:after="0"/>
        <w:rPr>
          <w:rFonts w:ascii="Times New Roman" w:hAnsi="Times New Roman" w:cs="Times New Roman"/>
          <w:lang w:val="en-AU"/>
        </w:rPr>
      </w:pPr>
    </w:p>
    <w:p w14:paraId="64D9B144" w14:textId="25ED06C4"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A Child of Great Power</w:t>
      </w:r>
    </w:p>
    <w:p w14:paraId="0E726089" w14:textId="10220070"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I heard and learned this from the Blessed One’s own lips:</w:t>
      </w:r>
      <w:r w:rsidRPr="002C131F">
        <w:rPr>
          <w:rFonts w:ascii="Times New Roman" w:hAnsi="Times New Roman" w:cs="Times New Roman"/>
          <w:lang w:val="en-AU"/>
        </w:rPr>
        <w:br/>
        <w:t xml:space="preserve">‘While other mothers give birth seated or lying down, the </w:t>
      </w:r>
      <w:proofErr w:type="spellStart"/>
      <w:r w:rsidRPr="002C131F">
        <w:rPr>
          <w:rFonts w:ascii="Times New Roman" w:hAnsi="Times New Roman" w:cs="Times New Roman"/>
          <w:lang w:val="en-AU"/>
        </w:rPr>
        <w:t>Bodhisatta’s</w:t>
      </w:r>
      <w:proofErr w:type="spellEnd"/>
      <w:r w:rsidRPr="002C131F">
        <w:rPr>
          <w:rFonts w:ascii="Times New Roman" w:hAnsi="Times New Roman" w:cs="Times New Roman"/>
          <w:lang w:val="en-AU"/>
        </w:rPr>
        <w:t xml:space="preserve"> mother did not. She gave birth standing, and the moment the </w:t>
      </w:r>
      <w:proofErr w:type="spellStart"/>
      <w:r w:rsidRPr="002C131F">
        <w:rPr>
          <w:rFonts w:ascii="Times New Roman" w:hAnsi="Times New Roman" w:cs="Times New Roman"/>
          <w:lang w:val="en-AU"/>
        </w:rPr>
        <w:t>Bodhisatta</w:t>
      </w:r>
      <w:proofErr w:type="spellEnd"/>
      <w:r w:rsidRPr="002C131F">
        <w:rPr>
          <w:rFonts w:ascii="Times New Roman" w:hAnsi="Times New Roman" w:cs="Times New Roman"/>
          <w:lang w:val="en-AU"/>
        </w:rPr>
        <w:t xml:space="preserve"> emerged from her womb, he did not touch the earth. Instead, four young devas received him in their arms and set him before his mother, proclaiming:</w:t>
      </w:r>
    </w:p>
    <w:p w14:paraId="54EE31A6" w14:textId="77777777" w:rsidR="002C131F" w:rsidRPr="002A515B" w:rsidRDefault="002C131F" w:rsidP="002C131F">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1D731B33" w14:textId="77777777" w:rsidR="002A515B" w:rsidRDefault="002A515B" w:rsidP="002C131F">
      <w:pPr>
        <w:pStyle w:val="Standard"/>
        <w:tabs>
          <w:tab w:val="left" w:pos="1920"/>
        </w:tabs>
        <w:spacing w:after="0"/>
        <w:rPr>
          <w:rFonts w:ascii="Times New Roman" w:hAnsi="Times New Roman" w:cs="Times New Roman"/>
          <w:lang w:val="en-AU"/>
        </w:rPr>
      </w:pPr>
    </w:p>
    <w:p w14:paraId="50F38AE4" w14:textId="3634BE82"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At that very moment, an immeasurable light—surpassing even the radiance of the celestial realms—illuminated the entire world.</w:t>
      </w:r>
    </w:p>
    <w:p w14:paraId="4C4E9F79" w14:textId="77777777" w:rsidR="00041A6F" w:rsidRDefault="00041A6F" w:rsidP="002C131F">
      <w:pPr>
        <w:pStyle w:val="Standard"/>
        <w:tabs>
          <w:tab w:val="left" w:pos="1920"/>
        </w:tabs>
        <w:spacing w:after="0"/>
        <w:rPr>
          <w:rFonts w:ascii="Times New Roman" w:hAnsi="Times New Roman" w:cs="Times New Roman"/>
          <w:b/>
          <w:bCs/>
          <w:lang w:val="en-AU"/>
        </w:rPr>
      </w:pPr>
    </w:p>
    <w:p w14:paraId="2A2421A6" w14:textId="39D21A7A"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The Lion’s Utterance at Birth</w:t>
      </w:r>
    </w:p>
    <w:p w14:paraId="472BA875" w14:textId="77777777"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 scriptures further recount that as soon as the </w:t>
      </w:r>
      <w:proofErr w:type="spellStart"/>
      <w:r w:rsidRPr="00041A6F">
        <w:rPr>
          <w:rFonts w:ascii="Times New Roman" w:hAnsi="Times New Roman" w:cs="Times New Roman"/>
          <w:lang w:val="en-AU"/>
        </w:rPr>
        <w:t>Bodhisatta</w:t>
      </w:r>
      <w:proofErr w:type="spellEnd"/>
      <w:r w:rsidRPr="00041A6F">
        <w:rPr>
          <w:rFonts w:ascii="Times New Roman" w:hAnsi="Times New Roman" w:cs="Times New Roman"/>
          <w:lang w:val="en-AU"/>
        </w:rPr>
        <w:t xml:space="preserve"> </w:t>
      </w:r>
      <w:r w:rsidRPr="002C131F">
        <w:rPr>
          <w:rFonts w:ascii="Times New Roman" w:hAnsi="Times New Roman" w:cs="Times New Roman"/>
          <w:lang w:val="en-AU"/>
        </w:rPr>
        <w:t xml:space="preserve">was born, he </w:t>
      </w:r>
      <w:r w:rsidRPr="00041A6F">
        <w:rPr>
          <w:rFonts w:ascii="Times New Roman" w:hAnsi="Times New Roman" w:cs="Times New Roman"/>
          <w:lang w:val="en-AU"/>
        </w:rPr>
        <w:t>stood firmly upon the earth</w:t>
      </w:r>
      <w:r w:rsidRPr="002C131F">
        <w:rPr>
          <w:rFonts w:ascii="Times New Roman" w:hAnsi="Times New Roman" w:cs="Times New Roman"/>
          <w:lang w:val="en-AU"/>
        </w:rPr>
        <w:t xml:space="preserve">, took </w:t>
      </w:r>
      <w:r w:rsidRPr="00041A6F">
        <w:rPr>
          <w:rFonts w:ascii="Times New Roman" w:hAnsi="Times New Roman" w:cs="Times New Roman"/>
          <w:lang w:val="en-AU"/>
        </w:rPr>
        <w:t>seven steps toward the north</w:t>
      </w:r>
      <w:r w:rsidRPr="002C131F">
        <w:rPr>
          <w:rFonts w:ascii="Times New Roman" w:hAnsi="Times New Roman" w:cs="Times New Roman"/>
          <w:lang w:val="en-AU"/>
        </w:rPr>
        <w:t xml:space="preserve">, and gazed across the four quarters. A divine </w:t>
      </w:r>
      <w:r w:rsidRPr="00041A6F">
        <w:rPr>
          <w:rFonts w:ascii="Times New Roman" w:hAnsi="Times New Roman" w:cs="Times New Roman"/>
          <w:lang w:val="en-AU"/>
        </w:rPr>
        <w:lastRenderedPageBreak/>
        <w:t xml:space="preserve">white parasol </w:t>
      </w:r>
      <w:r w:rsidRPr="002C131F">
        <w:rPr>
          <w:rFonts w:ascii="Times New Roman" w:hAnsi="Times New Roman" w:cs="Times New Roman"/>
          <w:lang w:val="en-AU"/>
        </w:rPr>
        <w:t xml:space="preserve">was held above him, signifying his noble destiny. Then, with a voice filled with wisdom and certainty, he made a </w:t>
      </w:r>
      <w:r w:rsidRPr="00DD6771">
        <w:rPr>
          <w:rFonts w:ascii="Times New Roman" w:hAnsi="Times New Roman" w:cs="Times New Roman"/>
          <w:lang w:val="en-AU"/>
        </w:rPr>
        <w:t>profound declaration</w:t>
      </w:r>
      <w:r w:rsidRPr="002C131F">
        <w:rPr>
          <w:rFonts w:ascii="Times New Roman" w:hAnsi="Times New Roman" w:cs="Times New Roman"/>
          <w:lang w:val="en-AU"/>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orld;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I am the foremost in the world</w:t>
      </w:r>
      <w:r w:rsidR="002143E0">
        <w:rPr>
          <w:rFonts w:ascii="Times New Roman" w:eastAsia="Calibri" w:hAnsi="Times New Roman" w:cs="Times New Roman"/>
          <w:i/>
          <w:iCs/>
          <w:color w:val="00000A"/>
          <w:kern w:val="3"/>
          <w:sz w:val="24"/>
          <w:szCs w:val="24"/>
          <w:lang w:bidi="ar-SA"/>
          <w14:ligatures w14:val="none"/>
        </w:rPr>
        <w:t>;</w:t>
      </w:r>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6"/>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125363">
      <w:pPr>
        <w:spacing w:after="0"/>
        <w:rPr>
          <w:rFonts w:ascii="Times New Roman" w:hAnsi="Times New Roman"/>
          <w:i/>
          <w:iCs/>
          <w:sz w:val="24"/>
          <w:szCs w:val="24"/>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49FA4751">
            <wp:simplePos x="0" y="0"/>
            <wp:positionH relativeFrom="column">
              <wp:posOffset>525780</wp:posOffset>
            </wp:positionH>
            <wp:positionV relativeFrom="paragraph">
              <wp:posOffset>11874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6FA7E42" w14:textId="76AF9668" w:rsidR="00267D7E" w:rsidRDefault="00267D7E" w:rsidP="00125363">
      <w:pPr>
        <w:spacing w:after="0"/>
        <w:rPr>
          <w:lang w:val="en-US"/>
        </w:rPr>
      </w:pP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5A41A8">
      <w:pPr>
        <w:spacing w:after="0"/>
        <w:jc w:val="center"/>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7"/>
      </w:r>
    </w:p>
    <w:p w14:paraId="03343F21" w14:textId="21F07279" w:rsidR="009D2798" w:rsidRPr="009D2798" w:rsidRDefault="00A82306" w:rsidP="005A41A8">
      <w:pPr>
        <w:spacing w:after="0"/>
        <w:jc w:val="center"/>
        <w:rPr>
          <w:rFonts w:ascii="Times New Roman" w:hAnsi="Times New Roman"/>
          <w:sz w:val="24"/>
          <w:szCs w:val="24"/>
        </w:rPr>
      </w:pPr>
      <w:r w:rsidRPr="00A82306">
        <w:rPr>
          <w:rFonts w:ascii="Times New Roman" w:hAnsi="Times New Roman" w:cs="Times New Roman"/>
          <w:b/>
          <w:bCs/>
          <w:sz w:val="24"/>
          <w:szCs w:val="24"/>
          <w:lang w:val="en-US"/>
        </w:rPr>
        <w:t>T</w:t>
      </w:r>
      <w:r w:rsidR="002534D1" w:rsidRPr="00A82306">
        <w:rPr>
          <w:rFonts w:ascii="Times New Roman" w:hAnsi="Times New Roman" w:cs="Times New Roman"/>
          <w:b/>
          <w:bCs/>
          <w:sz w:val="24"/>
          <w:szCs w:val="24"/>
          <w:lang w:val="en-US"/>
        </w:rPr>
        <w:t xml:space="preserve">he </w:t>
      </w:r>
      <w:r w:rsidR="009D2798" w:rsidRPr="00A82306">
        <w:rPr>
          <w:rFonts w:ascii="Times New Roman" w:hAnsi="Times New Roman" w:cs="Times New Roman"/>
          <w:b/>
          <w:bCs/>
          <w:sz w:val="24"/>
          <w:szCs w:val="24"/>
          <w:lang w:val="en-US"/>
        </w:rPr>
        <w:t xml:space="preserve">Seven </w:t>
      </w:r>
      <w:r w:rsidR="00205163" w:rsidRPr="00A82306">
        <w:rPr>
          <w:rFonts w:ascii="Times New Roman" w:hAnsi="Times New Roman" w:cs="Times New Roman"/>
          <w:b/>
          <w:bCs/>
          <w:sz w:val="24"/>
          <w:szCs w:val="24"/>
          <w:lang w:val="en-US"/>
        </w:rPr>
        <w:t>Steps</w:t>
      </w:r>
      <w:r w:rsidR="00205163" w:rsidRPr="00A82306">
        <w:rPr>
          <w:b/>
          <w:bCs/>
          <w:lang w:val="en-US"/>
        </w:rPr>
        <w:t>:</w:t>
      </w:r>
      <w:r>
        <w:rPr>
          <w:b/>
          <w:bCs/>
          <w:lang w:val="en-US"/>
        </w:rPr>
        <w:t xml:space="preserve"> </w:t>
      </w:r>
      <w:r w:rsidRPr="00205163">
        <w:rPr>
          <w:lang w:val="en-US"/>
        </w:rPr>
        <w:t>for details see</w:t>
      </w:r>
      <w:r w:rsidR="00205163">
        <w:rPr>
          <w:b/>
          <w:bCs/>
          <w:lang w:val="en-US"/>
        </w:rPr>
        <w:t xml:space="preserve"> </w:t>
      </w:r>
      <w:r w:rsidR="009D2798" w:rsidRPr="009D2798">
        <w:rPr>
          <w:rStyle w:val="EndnoteReference"/>
          <w:lang w:val="en-US"/>
        </w:rPr>
        <w:endnoteReference w:id="18"/>
      </w:r>
    </w:p>
    <w:p w14:paraId="10617596" w14:textId="77777777" w:rsidR="002841AC" w:rsidRDefault="002841AC" w:rsidP="00125363">
      <w:pPr>
        <w:spacing w:after="0"/>
        <w:rPr>
          <w:lang w:val="en-US"/>
        </w:rPr>
      </w:pPr>
    </w:p>
    <w:p w14:paraId="381D6500" w14:textId="401184A0" w:rsidR="00F55C40" w:rsidRPr="000710EF" w:rsidRDefault="00815815" w:rsidP="00125363">
      <w:pPr>
        <w:spacing w:after="0"/>
        <w:rPr>
          <w:rFonts w:ascii="Times New Roman" w:hAnsi="Times New Roman" w:cs="Times New Roman"/>
          <w:sz w:val="28"/>
          <w:szCs w:val="28"/>
          <w:lang w:val="en-US"/>
        </w:rPr>
      </w:pPr>
      <w:r w:rsidRPr="00E41AED">
        <w:rPr>
          <w:rFonts w:ascii="Times New Roman" w:hAnsi="Times New Roman" w:cs="Times New Roman"/>
          <w:b/>
          <w:bCs/>
          <w:sz w:val="24"/>
          <w:szCs w:val="24"/>
          <w:lang w:val="en-US"/>
        </w:rPr>
        <w:t xml:space="preserve">The Birth of </w:t>
      </w:r>
      <w:proofErr w:type="spellStart"/>
      <w:r w:rsidRPr="00E41AED">
        <w:rPr>
          <w:rFonts w:ascii="Times New Roman" w:hAnsi="Times New Roman" w:cs="Times New Roman"/>
          <w:b/>
          <w:bCs/>
          <w:sz w:val="24"/>
          <w:szCs w:val="24"/>
          <w:lang w:val="en-US"/>
        </w:rPr>
        <w:t>Bodhisatta</w:t>
      </w:r>
      <w:proofErr w:type="spellEnd"/>
      <w:r w:rsidRPr="00E41AED">
        <w:rPr>
          <w:rFonts w:ascii="Times New Roman" w:hAnsi="Times New Roman" w:cs="Times New Roman"/>
          <w:b/>
          <w:bCs/>
          <w:sz w:val="24"/>
          <w:szCs w:val="24"/>
          <w:lang w:val="en-US"/>
        </w:rPr>
        <w:t xml:space="preserve"> is glorified in the following poem of </w:t>
      </w:r>
      <w:proofErr w:type="spellStart"/>
      <w:r w:rsidRPr="00E41AED">
        <w:rPr>
          <w:rFonts w:ascii="Times New Roman" w:hAnsi="Times New Roman" w:cs="Times New Roman"/>
          <w:b/>
          <w:bCs/>
          <w:sz w:val="24"/>
          <w:szCs w:val="24"/>
        </w:rPr>
        <w:t>Aśvaghoṣa</w:t>
      </w:r>
      <w:proofErr w:type="spellEnd"/>
    </w:p>
    <w:p w14:paraId="468038FA" w14:textId="11D666CD" w:rsidR="006B28D3" w:rsidRDefault="00742612" w:rsidP="00206532">
      <w:pPr>
        <w:pStyle w:val="Standard"/>
        <w:tabs>
          <w:tab w:val="left" w:pos="2618"/>
        </w:tabs>
        <w:spacing w:after="0"/>
        <w:rPr>
          <w:lang w:val="en-AU"/>
        </w:rPr>
      </w:pPr>
      <w:r>
        <w:rPr>
          <w:lang w:val="en-AU"/>
        </w:rPr>
        <w:t xml:space="preserve">“ </w:t>
      </w:r>
      <w:r w:rsidR="00206532"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lastRenderedPageBreak/>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19"/>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6514CA">
      <w:pPr>
        <w:spacing w:after="0" w:line="240" w:lineRule="auto"/>
        <w:rPr>
          <w:rFonts w:ascii="Times New Roman" w:hAnsi="Times New Roman" w:cs="Times New Roman"/>
          <w:b/>
          <w:bCs/>
          <w:sz w:val="28"/>
          <w:szCs w:val="28"/>
        </w:rPr>
      </w:pPr>
      <w:r w:rsidRPr="006514CA">
        <w:rPr>
          <w:rFonts w:ascii="Times New Roman" w:hAnsi="Times New Roman" w:cs="Times New Roman"/>
          <w:b/>
          <w:bCs/>
          <w:sz w:val="28"/>
          <w:szCs w:val="28"/>
        </w:rPr>
        <w:t xml:space="preserve">The Devas Rejoice at the Birth of the </w:t>
      </w:r>
      <w:proofErr w:type="spellStart"/>
      <w:r w:rsidRPr="006514CA">
        <w:rPr>
          <w:rFonts w:ascii="Times New Roman" w:hAnsi="Times New Roman" w:cs="Times New Roman"/>
          <w:b/>
          <w:bCs/>
          <w:sz w:val="28"/>
          <w:szCs w:val="28"/>
        </w:rPr>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0"/>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1"/>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He is supreme among all beings, the foremost among m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2"/>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5E2F731E" w:rsidR="00C96F85" w:rsidRDefault="005F3650"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255DC66F">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108DA2" w14:textId="72FB72D5" w:rsidR="00D25111" w:rsidRDefault="00D25111" w:rsidP="005A41A8">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Pr>
          <w:rFonts w:cstheme="minorHAnsi"/>
          <w:lang w:val="en-US"/>
        </w:rPr>
        <w:t xml:space="preserve">, Picture Courtesy: </w:t>
      </w:r>
      <w:hyperlink r:id="rId16" w:history="1">
        <w:r w:rsidR="00DC4E58" w:rsidRPr="005B076E">
          <w:rPr>
            <w:rStyle w:val="Hyperlink"/>
            <w:rFonts w:cstheme="minorHAnsi"/>
            <w:lang w:val="en-US"/>
          </w:rPr>
          <w:t>https://budusarana.lk/</w:t>
        </w:r>
      </w:hyperlink>
    </w:p>
    <w:p w14:paraId="22605367" w14:textId="232E5758" w:rsidR="00DC4E58" w:rsidRPr="00923FA1" w:rsidRDefault="00DC4E58" w:rsidP="00DC4E58">
      <w:pPr>
        <w:spacing w:after="0"/>
        <w:rPr>
          <w:rFonts w:cstheme="minorHAnsi"/>
          <w:lang w:val="en-US"/>
        </w:rPr>
      </w:pP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F78226D" w14:textId="29921C18" w:rsidR="00CC464E" w:rsidRPr="00CC464E" w:rsidRDefault="00CC464E" w:rsidP="00CC464E">
      <w:pPr>
        <w:spacing w:after="0"/>
        <w:rPr>
          <w:rFonts w:ascii="Times New Roman" w:hAnsi="Times New Roman" w:cs="Times New Roman"/>
          <w:b/>
          <w:bCs/>
          <w:sz w:val="28"/>
          <w:szCs w:val="28"/>
        </w:rPr>
      </w:pPr>
      <w:r w:rsidRPr="00CC464E">
        <w:rPr>
          <w:rFonts w:ascii="Times New Roman" w:hAnsi="Times New Roman" w:cs="Times New Roman"/>
          <w:b/>
          <w:bCs/>
          <w:sz w:val="28"/>
          <w:szCs w:val="28"/>
        </w:rPr>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lastRenderedPageBreak/>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3"/>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4"/>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2EDCC453" w:rsidR="00465BEF" w:rsidRDefault="00AB32B5" w:rsidP="00E5285D">
      <w:pPr>
        <w:spacing w:after="0"/>
        <w:rPr>
          <w:rFonts w:ascii="Times New Roman" w:hAnsi="Times New Roman" w:cs="Times New Roman"/>
          <w:sz w:val="24"/>
          <w:szCs w:val="24"/>
        </w:rPr>
      </w:pPr>
      <w:r>
        <w:rPr>
          <w:noProof/>
        </w:rPr>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7">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above) shows that Lumbini is located in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lastRenderedPageBreak/>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5"/>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76D92A4D" w14:textId="77777777" w:rsidR="005A41A8" w:rsidRDefault="00076F08" w:rsidP="00165197">
      <w:pPr>
        <w:spacing w:after="0"/>
        <w:jc w:val="center"/>
        <w:rPr>
          <w:rFonts w:cstheme="minorHAnsi"/>
          <w:b/>
          <w:bCs/>
        </w:rPr>
      </w:pPr>
      <w:r>
        <w:rPr>
          <w:rFonts w:ascii="Times New Roman" w:hAnsi="Times New Roman" w:cs="Times New Roman"/>
          <w:noProof/>
          <w:sz w:val="24"/>
          <w:szCs w:val="24"/>
        </w:rPr>
        <w:drawing>
          <wp:inline distT="0" distB="0" distL="0" distR="0" wp14:anchorId="06523F9D" wp14:editId="635CB0D8">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8"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B5A76F7" w14:textId="75F94501" w:rsidR="00076F08" w:rsidRDefault="00076F08" w:rsidP="00165197">
      <w:pPr>
        <w:spacing w:after="0"/>
        <w:jc w:val="center"/>
        <w:rPr>
          <w:b/>
          <w:bCs/>
        </w:rPr>
      </w:pPr>
      <w:r w:rsidRPr="00ED72F9">
        <w:rPr>
          <w:rFonts w:cstheme="minorHAnsi"/>
          <w:b/>
          <w:bCs/>
        </w:rPr>
        <w:t>Map showing the main provinces of North India during the time of the Buddha</w:t>
      </w:r>
    </w:p>
    <w:p w14:paraId="4892B606" w14:textId="77777777" w:rsidR="00076F08" w:rsidRPr="002D47CC" w:rsidRDefault="00076F08" w:rsidP="00165197">
      <w:pPr>
        <w:spacing w:after="0"/>
        <w:jc w:val="center"/>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621A6C2C" w14:textId="77777777" w:rsidR="003557B5" w:rsidRPr="003557B5" w:rsidRDefault="003557B5" w:rsidP="003557B5">
      <w:pPr>
        <w:spacing w:after="0"/>
        <w:rPr>
          <w:rFonts w:ascii="Times New Roman" w:hAnsi="Times New Roman" w:cs="Times New Roman"/>
          <w:b/>
          <w:bCs/>
          <w:sz w:val="28"/>
          <w:szCs w:val="28"/>
        </w:rPr>
      </w:pPr>
      <w:r w:rsidRPr="003557B5">
        <w:rPr>
          <w:rFonts w:ascii="Times New Roman" w:hAnsi="Times New Roman" w:cs="Times New Roman"/>
          <w:b/>
          <w:bCs/>
          <w:sz w:val="28"/>
          <w:szCs w:val="28"/>
        </w:rPr>
        <w:t>Evidence from Historical Sources: Lumbini as the Birthplace of the Buddha</w:t>
      </w:r>
    </w:p>
    <w:p w14:paraId="2AB4B17F" w14:textId="4492DA5D" w:rsidR="003557B5" w:rsidRPr="00CB5A4B" w:rsidRDefault="003557B5" w:rsidP="003557B5">
      <w:pPr>
        <w:spacing w:after="0"/>
        <w:rPr>
          <w:rFonts w:ascii="Times New Roman" w:hAnsi="Times New Roman" w:cs="Times New Roman"/>
        </w:rPr>
      </w:pPr>
      <w:r w:rsidRPr="001C06AD">
        <w:rPr>
          <w:rFonts w:ascii="Times New Roman" w:hAnsi="Times New Roman" w:cs="Times New Roman"/>
          <w:b/>
          <w:bCs/>
          <w:sz w:val="24"/>
          <w:szCs w:val="24"/>
        </w:rPr>
        <w:t>The Asoka Pillar</w:t>
      </w:r>
      <w:r w:rsidR="00CB5A4B">
        <w:rPr>
          <w:rFonts w:ascii="Times New Roman" w:hAnsi="Times New Roman" w:cs="Times New Roman"/>
          <w:b/>
          <w:bCs/>
          <w:sz w:val="24"/>
          <w:szCs w:val="24"/>
        </w:rPr>
        <w:t xml:space="preserve"> </w:t>
      </w:r>
      <w:r w:rsidR="00CB5A4B">
        <w:rPr>
          <w:rStyle w:val="EndnoteReference"/>
          <w:rFonts w:ascii="Times New Roman" w:hAnsi="Times New Roman" w:cs="Times New Roman"/>
          <w:sz w:val="24"/>
          <w:szCs w:val="24"/>
        </w:rPr>
        <w:endnoteReference w:id="26"/>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27"/>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28"/>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5A41A8">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5D1D74AA">
            <wp:extent cx="3760470" cy="1958340"/>
            <wp:effectExtent l="133350" t="114300" r="144780" b="156210"/>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524241" w14:textId="7B57991C" w:rsidR="009A696D" w:rsidRDefault="009A696D" w:rsidP="005A41A8">
      <w:pPr>
        <w:spacing w:after="0"/>
        <w:jc w:val="center"/>
        <w:rPr>
          <w:rFonts w:ascii="Times New Roman" w:hAnsi="Times New Roman" w:cs="Times New Roman"/>
          <w:sz w:val="24"/>
          <w:szCs w:val="24"/>
        </w:rPr>
      </w:pPr>
    </w:p>
    <w:p w14:paraId="3FA31178" w14:textId="2EFA37D1" w:rsidR="009A696D" w:rsidRDefault="009A696D" w:rsidP="005A41A8">
      <w:pPr>
        <w:spacing w:after="0"/>
        <w:jc w:val="center"/>
        <w:rPr>
          <w:rFonts w:ascii="Times New Roman" w:hAnsi="Times New Roman" w:cs="Times New Roman"/>
          <w:sz w:val="24"/>
          <w:szCs w:val="24"/>
        </w:rPr>
      </w:pPr>
    </w:p>
    <w:p w14:paraId="11115EAF" w14:textId="77777777" w:rsidR="009A696D" w:rsidRDefault="009A696D" w:rsidP="005A41A8">
      <w:pPr>
        <w:spacing w:after="0"/>
        <w:jc w:val="center"/>
        <w:rPr>
          <w:rFonts w:ascii="Times New Roman" w:hAnsi="Times New Roman" w:cs="Times New Roman"/>
          <w:sz w:val="24"/>
          <w:szCs w:val="24"/>
        </w:rPr>
      </w:pPr>
    </w:p>
    <w:p w14:paraId="1989757C" w14:textId="2AF7B2D0" w:rsidR="009A696D" w:rsidRDefault="009A696D" w:rsidP="005A41A8">
      <w:pPr>
        <w:spacing w:after="0"/>
        <w:jc w:val="center"/>
        <w:rPr>
          <w:rFonts w:ascii="Times New Roman" w:hAnsi="Times New Roman" w:cs="Times New Roman"/>
          <w:sz w:val="24"/>
          <w:szCs w:val="24"/>
        </w:rPr>
      </w:pPr>
    </w:p>
    <w:p w14:paraId="6F985309" w14:textId="15FF84FC" w:rsidR="009A696D" w:rsidRDefault="009A696D" w:rsidP="005A41A8">
      <w:pPr>
        <w:spacing w:after="0"/>
        <w:jc w:val="center"/>
        <w:rPr>
          <w:rFonts w:ascii="Times New Roman" w:hAnsi="Times New Roman" w:cs="Times New Roman"/>
          <w:sz w:val="24"/>
          <w:szCs w:val="24"/>
        </w:rPr>
      </w:pPr>
    </w:p>
    <w:p w14:paraId="103AC16A" w14:textId="1EF688D0" w:rsidR="009A696D" w:rsidRDefault="009A696D" w:rsidP="005A41A8">
      <w:pPr>
        <w:spacing w:after="0"/>
        <w:jc w:val="center"/>
        <w:rPr>
          <w:rFonts w:ascii="Times New Roman" w:hAnsi="Times New Roman" w:cs="Times New Roman"/>
          <w:sz w:val="24"/>
          <w:szCs w:val="24"/>
        </w:rPr>
      </w:pPr>
    </w:p>
    <w:p w14:paraId="53847A5C" w14:textId="1B1CD5BE" w:rsidR="009A696D" w:rsidRDefault="009A696D" w:rsidP="005A41A8">
      <w:pPr>
        <w:spacing w:after="0"/>
        <w:jc w:val="center"/>
        <w:rPr>
          <w:rFonts w:ascii="Times New Roman" w:hAnsi="Times New Roman" w:cs="Times New Roman"/>
          <w:sz w:val="24"/>
          <w:szCs w:val="24"/>
        </w:rPr>
      </w:pPr>
    </w:p>
    <w:p w14:paraId="312E78B5" w14:textId="4F9585B6" w:rsidR="009A696D" w:rsidRDefault="009A696D" w:rsidP="005A41A8">
      <w:pPr>
        <w:spacing w:after="0"/>
        <w:jc w:val="center"/>
        <w:rPr>
          <w:rFonts w:ascii="Times New Roman" w:hAnsi="Times New Roman" w:cs="Times New Roman"/>
          <w:sz w:val="24"/>
          <w:szCs w:val="24"/>
        </w:rPr>
      </w:pPr>
    </w:p>
    <w:p w14:paraId="5AE16F54" w14:textId="77777777" w:rsidR="009A696D" w:rsidRDefault="009A696D" w:rsidP="005A41A8">
      <w:pPr>
        <w:spacing w:after="0"/>
        <w:jc w:val="center"/>
        <w:rPr>
          <w:rFonts w:ascii="Times New Roman" w:hAnsi="Times New Roman" w:cs="Times New Roman"/>
          <w:sz w:val="24"/>
          <w:szCs w:val="24"/>
        </w:rPr>
      </w:pPr>
    </w:p>
    <w:p w14:paraId="59B0F4C4" w14:textId="77777777" w:rsidR="009A696D" w:rsidRDefault="009A696D" w:rsidP="005A41A8">
      <w:pPr>
        <w:spacing w:after="0"/>
        <w:jc w:val="center"/>
        <w:rPr>
          <w:rFonts w:ascii="Times New Roman" w:hAnsi="Times New Roman" w:cs="Times New Roman"/>
          <w:sz w:val="24"/>
          <w:szCs w:val="24"/>
        </w:rPr>
      </w:pPr>
    </w:p>
    <w:p w14:paraId="5BDA4A8D" w14:textId="72D322AC" w:rsidR="009A696D" w:rsidRDefault="009A696D" w:rsidP="005A41A8">
      <w:pPr>
        <w:spacing w:after="0"/>
        <w:jc w:val="center"/>
        <w:rPr>
          <w:rFonts w:ascii="Times New Roman" w:hAnsi="Times New Roman" w:cs="Times New Roman"/>
          <w:sz w:val="24"/>
          <w:szCs w:val="24"/>
        </w:rPr>
      </w:pPr>
    </w:p>
    <w:p w14:paraId="140D18F4" w14:textId="77777777" w:rsidR="00261D74" w:rsidRDefault="00261D74" w:rsidP="005A41A8">
      <w:pPr>
        <w:spacing w:after="0"/>
        <w:jc w:val="center"/>
        <w:rPr>
          <w:rFonts w:ascii="Times New Roman" w:hAnsi="Times New Roman" w:cs="Times New Roman"/>
          <w:sz w:val="24"/>
          <w:szCs w:val="24"/>
        </w:rPr>
      </w:pPr>
    </w:p>
    <w:p w14:paraId="0E08738D" w14:textId="1E96AAAD" w:rsidR="00261D74" w:rsidRPr="00261D74" w:rsidRDefault="00261D74" w:rsidP="005A41A8">
      <w:pPr>
        <w:spacing w:after="0"/>
        <w:jc w:val="center"/>
        <w:rPr>
          <w:b/>
          <w:bCs/>
          <w:sz w:val="24"/>
          <w:szCs w:val="24"/>
        </w:rPr>
      </w:pPr>
      <w:bookmarkStart w:id="4" w:name="_Hlk193275525"/>
      <w:r w:rsidRPr="00261D74">
        <w:rPr>
          <w:b/>
          <w:bCs/>
          <w:sz w:val="24"/>
          <w:szCs w:val="24"/>
        </w:rPr>
        <w:t>Inscriptions on the Asoka Piller</w:t>
      </w:r>
    </w:p>
    <w:bookmarkEnd w:id="4"/>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1BF8091E" w14:textId="17CD8BEA" w:rsidR="00261D74" w:rsidRPr="00596CD1" w:rsidRDefault="00F53AE7" w:rsidP="00E5285D">
      <w:pPr>
        <w:spacing w:after="0"/>
        <w:rPr>
          <w:rFonts w:cstheme="minorHAnsi"/>
          <w:sz w:val="20"/>
          <w:szCs w:val="20"/>
          <w:lang w:val="en-GB"/>
        </w:rPr>
      </w:pPr>
      <w:r w:rsidRPr="003761F2">
        <w:rPr>
          <w:rFonts w:cstheme="minorHAnsi"/>
          <w:b/>
          <w:bCs/>
          <w:lang w:val="en-GB"/>
        </w:rPr>
        <w:t xml:space="preserve">Source: </w:t>
      </w:r>
      <w:proofErr w:type="spellStart"/>
      <w:r w:rsidR="003761F2" w:rsidRPr="003761F2">
        <w:rPr>
          <w:rFonts w:cstheme="minorHAnsi"/>
          <w:lang w:val="en-GB"/>
        </w:rPr>
        <w:t>wikipedia</w:t>
      </w:r>
      <w:proofErr w:type="spellEnd"/>
    </w:p>
    <w:p w14:paraId="0FC6F304" w14:textId="77777777" w:rsidR="005A41A8" w:rsidRDefault="005A41A8" w:rsidP="00261D74">
      <w:pPr>
        <w:spacing w:after="0"/>
        <w:rPr>
          <w:rFonts w:cstheme="minorHAnsi"/>
          <w:b/>
          <w:bCs/>
          <w:sz w:val="24"/>
          <w:szCs w:val="24"/>
        </w:rPr>
      </w:pPr>
    </w:p>
    <w:p w14:paraId="416FEE46" w14:textId="4E117BCB"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20DFC3EC"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0"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in order to show) that the Blessed One was born here. (He) made the village of </w:t>
      </w:r>
      <w:hyperlink r:id="rId21" w:tooltip="Lumbini" w:history="1">
        <w:r w:rsidR="0046450B">
          <w:rPr>
            <w:rStyle w:val="Hyperlink"/>
            <w:rFonts w:cstheme="minorHAnsi"/>
            <w:color w:val="auto"/>
            <w:u w:val="none"/>
          </w:rPr>
          <w:t>Lumbini</w:t>
        </w:r>
      </w:hyperlink>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381F9762" w14:textId="77777777" w:rsidR="00596CD1" w:rsidRDefault="00596CD1" w:rsidP="00A94772">
      <w:pPr>
        <w:spacing w:after="0"/>
        <w:rPr>
          <w:rFonts w:cstheme="minorHAnsi"/>
          <w:b/>
          <w:bCs/>
        </w:rPr>
      </w:pPr>
    </w:p>
    <w:p w14:paraId="19FF6096" w14:textId="06E5C80D" w:rsidR="005A41A8" w:rsidRDefault="005A41A8" w:rsidP="005A41A8">
      <w:pPr>
        <w:spacing w:after="0"/>
        <w:rPr>
          <w:rFonts w:cstheme="minorHAnsi"/>
        </w:rPr>
      </w:pPr>
    </w:p>
    <w:p w14:paraId="6DD3C814" w14:textId="70AF91E3" w:rsidR="005A41A8" w:rsidRDefault="005A41A8" w:rsidP="005A41A8">
      <w:pPr>
        <w:spacing w:after="0"/>
        <w:jc w:val="center"/>
        <w:rPr>
          <w:rFonts w:cstheme="minorHAnsi"/>
        </w:rPr>
      </w:pPr>
      <w:r>
        <w:rPr>
          <w:rFonts w:cstheme="minorHAnsi"/>
          <w:noProof/>
        </w:rPr>
        <w:drawing>
          <wp:inline distT="0" distB="0" distL="0" distR="0" wp14:anchorId="1A7C9D97" wp14:editId="1501D85F">
            <wp:extent cx="2426335" cy="2712720"/>
            <wp:effectExtent l="133350" t="114300" r="145415" b="163830"/>
            <wp:docPr id="10886754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75474" name="Picture 1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2C90E2" w14:textId="12BF1C40" w:rsidR="005A41A8" w:rsidRDefault="005A41A8" w:rsidP="005A41A8">
      <w:pPr>
        <w:spacing w:after="0"/>
        <w:jc w:val="center"/>
        <w:rPr>
          <w:rFonts w:cstheme="minorHAnsi"/>
        </w:rPr>
      </w:pPr>
      <w:r w:rsidRPr="0078152E">
        <w:rPr>
          <w:rFonts w:cstheme="minorHAnsi"/>
        </w:rPr>
        <w:t>Excavation of Asoka’s Piller in Lumbini.</w:t>
      </w:r>
    </w:p>
    <w:p w14:paraId="1EBF3252" w14:textId="4778770F" w:rsidR="00C84704" w:rsidRDefault="00C84704" w:rsidP="005A41A8">
      <w:pPr>
        <w:spacing w:after="0"/>
        <w:jc w:val="center"/>
        <w:rPr>
          <w:rFonts w:cstheme="minorHAnsi"/>
        </w:rPr>
      </w:pPr>
    </w:p>
    <w:p w14:paraId="02FCB518" w14:textId="77777777" w:rsidR="00C84704" w:rsidRDefault="00C84704" w:rsidP="005A41A8">
      <w:pPr>
        <w:spacing w:after="0"/>
        <w:jc w:val="center"/>
        <w:rPr>
          <w:rFonts w:cstheme="minorHAnsi"/>
        </w:rPr>
      </w:pPr>
    </w:p>
    <w:p w14:paraId="50C603AA" w14:textId="0D4A0348" w:rsidR="00C84704" w:rsidRDefault="00C84704" w:rsidP="005A41A8">
      <w:pPr>
        <w:spacing w:after="0"/>
        <w:jc w:val="center"/>
        <w:rPr>
          <w:rFonts w:cstheme="minorHAnsi"/>
        </w:rPr>
      </w:pPr>
    </w:p>
    <w:p w14:paraId="65035597" w14:textId="77777777" w:rsidR="00C84704" w:rsidRDefault="00C84704" w:rsidP="005A41A8">
      <w:pPr>
        <w:spacing w:after="0"/>
        <w:jc w:val="center"/>
        <w:rPr>
          <w:rFonts w:cstheme="minorHAnsi"/>
        </w:rPr>
      </w:pPr>
    </w:p>
    <w:p w14:paraId="1CFA78CA" w14:textId="38384894" w:rsidR="002061E3" w:rsidRDefault="002061E3" w:rsidP="005A41A8">
      <w:pPr>
        <w:spacing w:after="0"/>
        <w:jc w:val="center"/>
        <w:rPr>
          <w:rFonts w:cstheme="minorHAnsi"/>
        </w:rPr>
      </w:pPr>
    </w:p>
    <w:p w14:paraId="5A1F1C65" w14:textId="76912AC6" w:rsidR="005A41A8" w:rsidRDefault="005A41A8" w:rsidP="005A41A8">
      <w:pPr>
        <w:spacing w:after="0"/>
        <w:jc w:val="center"/>
        <w:rPr>
          <w:rFonts w:cstheme="minorHAnsi"/>
        </w:rPr>
      </w:pPr>
      <w:r>
        <w:rPr>
          <w:rFonts w:cstheme="minorHAnsi"/>
          <w:noProof/>
        </w:rPr>
        <w:lastRenderedPageBreak/>
        <w:drawing>
          <wp:inline distT="0" distB="0" distL="0" distR="0" wp14:anchorId="3A22F733" wp14:editId="33811AFB">
            <wp:extent cx="2152650" cy="2697480"/>
            <wp:effectExtent l="133350" t="114300" r="133350" b="160020"/>
            <wp:docPr id="4967798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79812" name="Picture 1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1CFEA2" w14:textId="1C617288" w:rsidR="005A41A8" w:rsidRDefault="005A41A8" w:rsidP="005A41A8">
      <w:pPr>
        <w:spacing w:after="0"/>
        <w:jc w:val="center"/>
        <w:rPr>
          <w:rFonts w:cstheme="minorHAnsi"/>
        </w:rPr>
      </w:pPr>
      <w:r w:rsidRPr="0078152E">
        <w:rPr>
          <w:rFonts w:cstheme="minorHAnsi"/>
        </w:rPr>
        <w:t>Modern day Lumbini Piller:</w:t>
      </w:r>
      <w:r>
        <w:rPr>
          <w:rFonts w:cstheme="minorHAnsi"/>
        </w:rPr>
        <w:t xml:space="preserve"> </w:t>
      </w:r>
      <w:r w:rsidRPr="0078152E">
        <w:rPr>
          <w:rFonts w:cstheme="minorHAnsi"/>
        </w:rPr>
        <w:t>picture courtesy:</w:t>
      </w:r>
      <w:r>
        <w:rPr>
          <w:rFonts w:cstheme="minorHAnsi"/>
        </w:rPr>
        <w:t xml:space="preserve"> </w:t>
      </w:r>
      <w:r w:rsidRPr="0078152E">
        <w:rPr>
          <w:rFonts w:cstheme="minorHAnsi"/>
        </w:rPr>
        <w:t>Wikipedia</w:t>
      </w:r>
      <w:r>
        <w:rPr>
          <w:rFonts w:cstheme="minorHAnsi"/>
        </w:rPr>
        <w:t>.</w:t>
      </w:r>
    </w:p>
    <w:p w14:paraId="6975B3BB" w14:textId="77777777" w:rsidR="001D144C" w:rsidRDefault="001D144C" w:rsidP="00A94772">
      <w:pPr>
        <w:spacing w:after="0"/>
        <w:rPr>
          <w:rFonts w:cstheme="minorHAnsi"/>
          <w:noProof/>
        </w:rPr>
      </w:pPr>
    </w:p>
    <w:p w14:paraId="3226EA33" w14:textId="77777777" w:rsidR="00B53BEC" w:rsidRDefault="00B53BEC" w:rsidP="00E5285D">
      <w:pPr>
        <w:spacing w:after="0"/>
        <w:rPr>
          <w:rFonts w:ascii="Times New Roman" w:hAnsi="Times New Roman" w:cs="Times New Roman"/>
          <w:b/>
          <w:bCs/>
          <w:sz w:val="24"/>
          <w:szCs w:val="24"/>
        </w:rPr>
      </w:pPr>
    </w:p>
    <w:p w14:paraId="5ECAB7BB" w14:textId="7C95257B" w:rsidR="00704789" w:rsidRPr="00704789" w:rsidRDefault="00C81D62" w:rsidP="00704789">
      <w:pPr>
        <w:spacing w:after="0"/>
        <w:rPr>
          <w:rFonts w:ascii="Times New Roman" w:hAnsi="Times New Roman" w:cs="Times New Roman"/>
          <w:b/>
          <w:bCs/>
          <w:sz w:val="24"/>
          <w:szCs w:val="24"/>
        </w:rPr>
      </w:pPr>
      <w:r>
        <w:rPr>
          <w:rFonts w:ascii="Times New Roman" w:hAnsi="Times New Roman" w:cs="Times New Roman"/>
          <w:b/>
          <w:bCs/>
          <w:sz w:val="24"/>
          <w:szCs w:val="24"/>
        </w:rPr>
        <w:t>T</w:t>
      </w:r>
      <w:r w:rsidR="00704789" w:rsidRPr="00704789">
        <w:rPr>
          <w:rFonts w:ascii="Times New Roman" w:hAnsi="Times New Roman" w:cs="Times New Roman"/>
          <w:b/>
          <w:bCs/>
          <w:sz w:val="24"/>
          <w:szCs w:val="24"/>
        </w:rPr>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77777777"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29"/>
      </w:r>
    </w:p>
    <w:p w14:paraId="10E29A67" w14:textId="77777777" w:rsidR="008B079D" w:rsidRDefault="008B079D" w:rsidP="00E5285D">
      <w:pPr>
        <w:spacing w:after="0"/>
        <w:rPr>
          <w:rFonts w:ascii="Times New Roman" w:hAnsi="Times New Roman" w:cs="Times New Roman"/>
          <w:sz w:val="24"/>
          <w:szCs w:val="24"/>
        </w:rPr>
      </w:pPr>
    </w:p>
    <w:p w14:paraId="2E1E4165" w14:textId="63A0F609" w:rsidR="008B079D" w:rsidRPr="00E473D9" w:rsidRDefault="008B079D" w:rsidP="00631ECB">
      <w:pPr>
        <w:jc w:val="center"/>
      </w:pPr>
      <w:r>
        <w:rPr>
          <w:rFonts w:ascii="Times New Roman" w:hAnsi="Times New Roman" w:cs="Times New Roman"/>
          <w:b/>
          <w:bCs/>
          <w:noProof/>
          <w:sz w:val="28"/>
          <w:szCs w:val="28"/>
        </w:rPr>
        <w:drawing>
          <wp:inline distT="0" distB="0" distL="0" distR="0" wp14:anchorId="2A50C6F1" wp14:editId="250552B4">
            <wp:extent cx="3082290" cy="2578735"/>
            <wp:effectExtent l="114300" t="114300" r="118110" b="164465"/>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4">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F69046D" w14:textId="0A2D04EF" w:rsidR="00222F77" w:rsidRDefault="00F65C70" w:rsidP="00DF0453">
      <w:pPr>
        <w:spacing w:after="0"/>
        <w:rPr>
          <w:rFonts w:ascii="Times New Roman" w:hAnsi="Times New Roman" w:cs="Times New Roman"/>
          <w:b/>
          <w:bCs/>
          <w:sz w:val="28"/>
          <w:szCs w:val="28"/>
        </w:rPr>
      </w:pPr>
      <w:r>
        <w:rPr>
          <w:rFonts w:ascii="Times New Roman" w:hAnsi="Times New Roman"/>
          <w:noProof/>
          <w:sz w:val="24"/>
          <w:szCs w:val="24"/>
        </w:rPr>
        <w:lastRenderedPageBreak/>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3C714448" w14:textId="77777777" w:rsidR="00631ECB" w:rsidRDefault="00631ECB" w:rsidP="00631ECB">
      <w:pPr>
        <w:jc w:val="center"/>
      </w:pPr>
      <w:r>
        <w:rPr>
          <w:b/>
          <w:bCs/>
        </w:rPr>
        <w:t>Ancient</w:t>
      </w:r>
      <w:r w:rsidRPr="00EC1DC1">
        <w:rPr>
          <w:b/>
          <w:bCs/>
        </w:rPr>
        <w:t xml:space="preserve"> site of Lumbini</w:t>
      </w:r>
      <w:r w:rsidRPr="00E473D9">
        <w:t xml:space="preserve">, before </w:t>
      </w:r>
      <w:r>
        <w:t xml:space="preserve">the </w:t>
      </w:r>
      <w:r w:rsidRPr="00E473D9">
        <w:t>new constructions: Picture courtesy: UNESCO World Heritage Convention</w:t>
      </w:r>
    </w:p>
    <w:p w14:paraId="02B8C3CD" w14:textId="1B94D661" w:rsidR="00222F77" w:rsidRDefault="00222F77" w:rsidP="00DF0453">
      <w:pPr>
        <w:spacing w:after="0"/>
        <w:rPr>
          <w:rFonts w:ascii="Times New Roman" w:hAnsi="Times New Roman" w:cs="Times New Roman"/>
          <w:b/>
          <w:bCs/>
          <w:sz w:val="28"/>
          <w:szCs w:val="28"/>
        </w:rPr>
      </w:pPr>
    </w:p>
    <w:p w14:paraId="1F76929A" w14:textId="6EE3D4DB" w:rsidR="008B079D" w:rsidRPr="00D269F1" w:rsidRDefault="00631ECB" w:rsidP="00631ECB">
      <w:pPr>
        <w:spacing w:after="0"/>
        <w:jc w:val="center"/>
      </w:pPr>
      <w:r>
        <w:rPr>
          <w:rFonts w:ascii="Times New Roman" w:hAnsi="Times New Roman" w:cs="Times New Roman"/>
          <w:b/>
          <w:bCs/>
          <w:noProof/>
          <w:sz w:val="28"/>
          <w:szCs w:val="28"/>
        </w:rPr>
        <w:drawing>
          <wp:inline distT="0" distB="0" distL="0" distR="0" wp14:anchorId="7A7D41F8" wp14:editId="3258CBCB">
            <wp:extent cx="2423160" cy="1535430"/>
            <wp:effectExtent l="133350" t="114300" r="148590" b="140970"/>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5">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04620E" w14:textId="77777777" w:rsidR="00631ECB" w:rsidRDefault="00B54BC5" w:rsidP="00631ECB">
      <w:pPr>
        <w:spacing w:after="0"/>
        <w:jc w:val="center"/>
        <w:rPr>
          <w:rFonts w:ascii="Times New Roman" w:hAnsi="Times New Roman" w:cs="Times New Roman"/>
          <w:b/>
          <w:bCs/>
          <w:sz w:val="28"/>
          <w:szCs w:val="28"/>
        </w:rPr>
      </w:pPr>
      <w:r>
        <w:rPr>
          <w:rFonts w:ascii="Times New Roman" w:hAnsi="Times New Roman"/>
          <w:noProof/>
          <w:sz w:val="24"/>
          <w:szCs w:val="24"/>
        </w:rPr>
        <w:drawing>
          <wp:inline distT="0" distB="0" distL="0" distR="0" wp14:anchorId="02C893C2" wp14:editId="0BBFA99F">
            <wp:extent cx="2575560" cy="1531620"/>
            <wp:effectExtent l="114300" t="114300" r="148590" b="144780"/>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6"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2BABFD" w14:textId="6271F4BB" w:rsidR="00631ECB" w:rsidRDefault="00631ECB" w:rsidP="00631ECB">
      <w:pPr>
        <w:spacing w:after="0"/>
        <w:jc w:val="center"/>
        <w:rPr>
          <w:rFonts w:ascii="Times New Roman" w:hAnsi="Times New Roman" w:cs="Times New Roman"/>
          <w:b/>
          <w:bCs/>
          <w:sz w:val="28"/>
          <w:szCs w:val="28"/>
        </w:rPr>
      </w:pPr>
      <w:r w:rsidRPr="007B63FF">
        <w:rPr>
          <w:b/>
          <w:bCs/>
        </w:rPr>
        <w:t>Modern day Lumbini Park</w:t>
      </w:r>
    </w:p>
    <w:p w14:paraId="1EBBA32B" w14:textId="747452EA" w:rsidR="00B54BC5" w:rsidRDefault="00B54BC5" w:rsidP="00DF0453">
      <w:pPr>
        <w:spacing w:after="0"/>
        <w:rPr>
          <w:rFonts w:ascii="Times New Roman" w:hAnsi="Times New Roman" w:cs="Times New Roman"/>
          <w:b/>
          <w:bCs/>
          <w:sz w:val="28"/>
          <w:szCs w:val="28"/>
        </w:rPr>
      </w:pPr>
    </w:p>
    <w:p w14:paraId="7D0BB04D" w14:textId="77777777" w:rsidR="00B54BC5" w:rsidRPr="00B54BC5" w:rsidRDefault="00B54BC5" w:rsidP="00B54BC5">
      <w:pPr>
        <w:spacing w:after="0"/>
        <w:rPr>
          <w:rFonts w:ascii="Times New Roman" w:hAnsi="Times New Roman" w:cs="Times New Roman"/>
          <w:b/>
          <w:bCs/>
          <w:sz w:val="28"/>
          <w:szCs w:val="28"/>
        </w:rPr>
      </w:pPr>
      <w:r w:rsidRPr="00B54BC5">
        <w:rPr>
          <w:rFonts w:ascii="Times New Roman" w:hAnsi="Times New Roman" w:cs="Times New Roman"/>
          <w:b/>
          <w:bCs/>
          <w:sz w:val="28"/>
          <w:szCs w:val="28"/>
        </w:rPr>
        <w:t xml:space="preserve">The Buddha: A Noble Sage of the </w:t>
      </w:r>
      <w:proofErr w:type="spellStart"/>
      <w:r w:rsidRPr="00B54BC5">
        <w:rPr>
          <w:rFonts w:ascii="Times New Roman" w:hAnsi="Times New Roman" w:cs="Times New Roman"/>
          <w:b/>
          <w:bCs/>
          <w:sz w:val="28"/>
          <w:szCs w:val="28"/>
        </w:rPr>
        <w:t>Sakyan</w:t>
      </w:r>
      <w:proofErr w:type="spellEnd"/>
      <w:r w:rsidRPr="00B54BC5">
        <w:rPr>
          <w:rFonts w:ascii="Times New Roman" w:hAnsi="Times New Roman" w:cs="Times New Roman"/>
          <w:b/>
          <w:bCs/>
          <w:sz w:val="28"/>
          <w:szCs w:val="28"/>
        </w:rPr>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35DC0A94"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06C96561" w14:textId="77777777" w:rsidR="00E96038" w:rsidRDefault="00E96038" w:rsidP="00B54BC5">
      <w:pPr>
        <w:spacing w:after="0"/>
        <w:rPr>
          <w:rFonts w:ascii="Times New Roman" w:hAnsi="Times New Roman" w:cs="Times New Roman"/>
          <w:sz w:val="24"/>
          <w:szCs w:val="24"/>
        </w:rPr>
      </w:pP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lastRenderedPageBreak/>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25204D4F" w14:textId="6D05B8DA" w:rsidR="00625B4C" w:rsidRPr="0090355D" w:rsidRDefault="00625B4C" w:rsidP="00625B4C">
      <w:pPr>
        <w:spacing w:after="0"/>
        <w:rPr>
          <w:rFonts w:ascii="Times New Roman" w:hAnsi="Times New Roman" w:cs="Times New Roman"/>
          <w:sz w:val="24"/>
          <w:szCs w:val="24"/>
        </w:rPr>
      </w:pPr>
      <w:r w:rsidRPr="0090355D">
        <w:rPr>
          <w:rFonts w:ascii="Times New Roman" w:hAnsi="Times New Roman" w:cs="Times New Roman"/>
          <w:sz w:val="24"/>
          <w:szCs w:val="24"/>
        </w:rPr>
        <w:t xml:space="preserve">“The </w:t>
      </w:r>
      <w:proofErr w:type="spellStart"/>
      <w:r w:rsidRPr="0090355D">
        <w:rPr>
          <w:rFonts w:ascii="Times New Roman" w:hAnsi="Times New Roman" w:cs="Times New Roman"/>
          <w:sz w:val="24"/>
          <w:szCs w:val="24"/>
        </w:rPr>
        <w:t>Khattiya</w:t>
      </w:r>
      <w:proofErr w:type="spellEnd"/>
      <w:r w:rsidRPr="0090355D">
        <w:rPr>
          <w:rFonts w:ascii="Times New Roman" w:hAnsi="Times New Roman" w:cs="Times New Roman"/>
          <w:sz w:val="24"/>
          <w:szCs w:val="24"/>
        </w:rPr>
        <w:t xml:space="preserve"> is the highest among people, for those who measure by lineage and </w:t>
      </w:r>
      <w:r w:rsidR="004D5741" w:rsidRPr="0090355D">
        <w:rPr>
          <w:rFonts w:ascii="Times New Roman" w:hAnsi="Times New Roman" w:cs="Times New Roman"/>
          <w:sz w:val="24"/>
          <w:szCs w:val="24"/>
        </w:rPr>
        <w:t>honour</w:t>
      </w:r>
      <w:r w:rsidRPr="0090355D">
        <w:rPr>
          <w:rFonts w:ascii="Times New Roman" w:hAnsi="Times New Roman" w:cs="Times New Roman"/>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0"/>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58ED94BD" w14:textId="77777777" w:rsidR="00F2515C" w:rsidRPr="00FC1CD7" w:rsidRDefault="00625B4C" w:rsidP="00F2515C">
      <w:pPr>
        <w:pStyle w:val="Standard"/>
        <w:tabs>
          <w:tab w:val="left" w:pos="1920"/>
        </w:tabs>
        <w:spacing w:after="0"/>
        <w:rPr>
          <w:rFonts w:ascii="Times New Roman" w:hAnsi="Times New Roman" w:cs="Times New Roman"/>
          <w:lang w:val="en-AU"/>
        </w:rPr>
      </w:pPr>
      <w:r w:rsidRPr="0090355D">
        <w:rPr>
          <w:rFonts w:ascii="Times New Roman" w:hAnsi="Times New Roman" w:cs="Times New Roman"/>
        </w:rPr>
        <w:t xml:space="preserve">“The aim of the </w:t>
      </w:r>
      <w:proofErr w:type="spellStart"/>
      <w:r w:rsidRPr="0090355D">
        <w:rPr>
          <w:rFonts w:ascii="Times New Roman" w:hAnsi="Times New Roman" w:cs="Times New Roman"/>
        </w:rPr>
        <w:t>Khattiyas</w:t>
      </w:r>
      <w:proofErr w:type="spellEnd"/>
      <w:r w:rsidRPr="0090355D">
        <w:rPr>
          <w:rFonts w:ascii="Times New Roman" w:hAnsi="Times New Roman" w:cs="Times New Roman"/>
        </w:rPr>
        <w:t xml:space="preserve"> is wisdom; their foundation is power. Their ambition is for territory, and their ultimate goal is sovereignty.”</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31"/>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6F4FE2">
      <w:pPr>
        <w:pStyle w:val="Standard"/>
        <w:tabs>
          <w:tab w:val="left" w:pos="1920"/>
        </w:tabs>
        <w:spacing w:after="0"/>
        <w:rPr>
          <w:rFonts w:ascii="Times New Roman" w:hAnsi="Times New Roman" w:cs="Times New Roman"/>
          <w:b/>
          <w:bCs/>
          <w:sz w:val="28"/>
          <w:szCs w:val="28"/>
        </w:rPr>
      </w:pPr>
      <w:proofErr w:type="spellStart"/>
      <w:r w:rsidRPr="003B157F">
        <w:rPr>
          <w:rFonts w:ascii="Times New Roman" w:hAnsi="Times New Roman" w:cs="Times New Roman"/>
          <w:b/>
          <w:bCs/>
          <w:sz w:val="28"/>
          <w:szCs w:val="28"/>
        </w:rPr>
        <w:t>Kapilavattu</w:t>
      </w:r>
      <w:proofErr w:type="spellEnd"/>
      <w:r w:rsidRPr="003B157F">
        <w:rPr>
          <w:rFonts w:ascii="Times New Roman" w:hAnsi="Times New Roman" w:cs="Times New Roman"/>
          <w:b/>
          <w:bCs/>
          <w:sz w:val="28"/>
          <w:szCs w:val="28"/>
        </w:rPr>
        <w:t xml:space="preserve"> the Royal City of the </w:t>
      </w:r>
      <w:proofErr w:type="spellStart"/>
      <w:r w:rsidRPr="003B157F">
        <w:rPr>
          <w:rFonts w:ascii="Times New Roman" w:hAnsi="Times New Roman" w:cs="Times New Roman"/>
          <w:b/>
          <w:bCs/>
          <w:sz w:val="28"/>
          <w:szCs w:val="28"/>
        </w:rPr>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771076B6" w14:textId="77777777" w:rsidR="00005351" w:rsidRDefault="00005351" w:rsidP="00005351">
      <w:pPr>
        <w:spacing w:after="0"/>
        <w:rPr>
          <w:rFonts w:ascii="Times New Roman" w:hAnsi="Times New Roman" w:cs="Times New Roman"/>
          <w:sz w:val="24"/>
          <w:szCs w:val="24"/>
        </w:rPr>
      </w:pPr>
    </w:p>
    <w:p w14:paraId="3A6FE44A" w14:textId="066B9EA0" w:rsidR="004408E4" w:rsidRDefault="004408E4" w:rsidP="004408E4">
      <w:pPr>
        <w:spacing w:after="0"/>
        <w:rPr>
          <w:rFonts w:ascii="Times New Roman" w:hAnsi="Times New Roman" w:cs="Times New Roman"/>
          <w:b/>
          <w:bCs/>
          <w:sz w:val="28"/>
          <w:szCs w:val="28"/>
        </w:rPr>
      </w:pPr>
      <w:r w:rsidRPr="004408E4">
        <w:rPr>
          <w:rFonts w:ascii="Times New Roman" w:hAnsi="Times New Roman" w:cs="Times New Roman"/>
          <w:b/>
          <w:bCs/>
          <w:sz w:val="28"/>
          <w:szCs w:val="28"/>
        </w:rPr>
        <w:lastRenderedPageBreak/>
        <w:t xml:space="preserve">Location of </w:t>
      </w:r>
      <w:proofErr w:type="spellStart"/>
      <w:r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drawing>
          <wp:inline distT="0" distB="0" distL="0" distR="0" wp14:anchorId="4593A77F" wp14:editId="02C8D513">
            <wp:extent cx="4328160" cy="2084070"/>
            <wp:effectExtent l="0" t="0" r="0" b="0"/>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inline>
        </w:drawing>
      </w:r>
    </w:p>
    <w:p w14:paraId="28C6D507" w14:textId="77777777" w:rsidR="00BD1392" w:rsidRPr="008E57B6" w:rsidRDefault="00BD1392" w:rsidP="00AD304A">
      <w:pPr>
        <w:pStyle w:val="Standard"/>
        <w:tabs>
          <w:tab w:val="left" w:pos="1920"/>
        </w:tabs>
        <w:spacing w:after="0"/>
        <w:rPr>
          <w:rFonts w:ascii="Times New Roman" w:hAnsi="Times New Roman"/>
        </w:rPr>
      </w:pPr>
    </w:p>
    <w:p w14:paraId="7E36EF6F" w14:textId="77777777" w:rsidR="008E57B6" w:rsidRDefault="008E57B6" w:rsidP="00510D67">
      <w:pPr>
        <w:pStyle w:val="Standard"/>
        <w:tabs>
          <w:tab w:val="left" w:pos="1920"/>
        </w:tabs>
        <w:spacing w:after="0"/>
        <w:rPr>
          <w:rFonts w:ascii="Times New Roman" w:hAnsi="Times New Roman" w:cs="Times New Roman"/>
          <w:lang w:val="en-AU"/>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3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1C9B366D" w14:textId="77777777"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3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is located in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34"/>
      </w:r>
    </w:p>
    <w:p w14:paraId="6A8FD624" w14:textId="77777777" w:rsidR="00EF206A" w:rsidRDefault="00EF206A" w:rsidP="00AA1238">
      <w:pPr>
        <w:pStyle w:val="Standard"/>
        <w:tabs>
          <w:tab w:val="left" w:pos="2618"/>
        </w:tabs>
        <w:spacing w:after="0"/>
        <w:rPr>
          <w:rFonts w:ascii="Times New Roman" w:hAnsi="Times New Roman"/>
        </w:rPr>
      </w:pPr>
    </w:p>
    <w:p w14:paraId="1F73598A" w14:textId="519209D3" w:rsidR="00AA1238" w:rsidRPr="00DF59DA" w:rsidRDefault="00AA1238" w:rsidP="00AA1238">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05AFDE20" w14:textId="77777777" w:rsidR="005E280F" w:rsidRDefault="005E280F" w:rsidP="002C6592">
      <w:pPr>
        <w:rPr>
          <w:rFonts w:cstheme="minorHAnsi"/>
          <w:lang w:val="en-US"/>
        </w:rPr>
      </w:pPr>
    </w:p>
    <w:p w14:paraId="15A5602C" w14:textId="77777777" w:rsidR="00210E37" w:rsidRDefault="00210E37" w:rsidP="002C6592">
      <w:pPr>
        <w:rPr>
          <w:rFonts w:cstheme="minorHAnsi"/>
          <w:b/>
          <w:bCs/>
          <w:lang w:val="en-US"/>
        </w:rPr>
      </w:pPr>
    </w:p>
    <w:p w14:paraId="0426691D" w14:textId="77777777" w:rsidR="00210E37" w:rsidRDefault="00210E37" w:rsidP="002C6592">
      <w:pPr>
        <w:rPr>
          <w:rFonts w:cstheme="minorHAnsi"/>
          <w:b/>
          <w:bCs/>
          <w:lang w:val="en-US"/>
        </w:rPr>
      </w:pPr>
    </w:p>
    <w:p w14:paraId="14046E4C" w14:textId="012F3106" w:rsidR="00DF59DA" w:rsidRDefault="002C6592" w:rsidP="00631ECB">
      <w:pPr>
        <w:pStyle w:val="Standard"/>
        <w:tabs>
          <w:tab w:val="left" w:pos="2618"/>
        </w:tabs>
        <w:spacing w:after="0"/>
        <w:jc w:val="center"/>
        <w:rPr>
          <w:rFonts w:ascii="Times New Roman" w:hAnsi="Times New Roman"/>
        </w:rPr>
      </w:pPr>
      <w:r>
        <w:rPr>
          <w:rFonts w:ascii="Times New Roman" w:hAnsi="Times New Roman"/>
          <w:noProof/>
          <w14:ligatures w14:val="standardContextual"/>
        </w:rPr>
        <w:lastRenderedPageBreak/>
        <w:drawing>
          <wp:inline distT="0" distB="0" distL="0" distR="0" wp14:anchorId="5F943237" wp14:editId="5B8D477E">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37685F25" w14:textId="40858AF6" w:rsidR="000D71AA" w:rsidRDefault="000D71AA" w:rsidP="00631ECB">
      <w:pPr>
        <w:pStyle w:val="Standard"/>
        <w:tabs>
          <w:tab w:val="left" w:pos="2618"/>
        </w:tabs>
        <w:spacing w:after="0"/>
        <w:jc w:val="center"/>
        <w:rPr>
          <w:rFonts w:ascii="Times New Roman" w:hAnsi="Times New Roman"/>
        </w:rPr>
      </w:pPr>
    </w:p>
    <w:p w14:paraId="05CEB563" w14:textId="5E30C4C0" w:rsidR="007E28D7" w:rsidRPr="00631ECB" w:rsidRDefault="00631ECB" w:rsidP="00631ECB">
      <w:pPr>
        <w:jc w:val="cente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sidRPr="00C96B73">
        <w:rPr>
          <w:rFonts w:cstheme="minorHAnsi"/>
        </w:rPr>
        <w:t>: picture courtesy: Wikipedia</w:t>
      </w:r>
    </w:p>
    <w:p w14:paraId="40F43C21" w14:textId="77777777" w:rsidR="007E28D7" w:rsidRDefault="007E28D7" w:rsidP="00631ECB">
      <w:pPr>
        <w:pStyle w:val="Standard"/>
        <w:tabs>
          <w:tab w:val="left" w:pos="2618"/>
        </w:tabs>
        <w:spacing w:after="0"/>
        <w:jc w:val="center"/>
        <w:rPr>
          <w:rFonts w:ascii="Times New Roman" w:hAnsi="Times New Roman" w:cs="Times New Roman"/>
          <w:b/>
          <w:bCs/>
        </w:rPr>
      </w:pPr>
    </w:p>
    <w:p w14:paraId="2602F226" w14:textId="368E58E9" w:rsidR="007E28D7" w:rsidRDefault="002C6592" w:rsidP="00631ECB">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4634C20F">
            <wp:extent cx="2750820" cy="1642110"/>
            <wp:effectExtent l="0" t="0" r="0" b="0"/>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44390FB8" w14:textId="34B59E80" w:rsidR="007E28D7" w:rsidRDefault="007E28D7" w:rsidP="00631ECB">
      <w:pPr>
        <w:pStyle w:val="Standard"/>
        <w:tabs>
          <w:tab w:val="left" w:pos="2618"/>
        </w:tabs>
        <w:spacing w:after="0"/>
        <w:jc w:val="center"/>
        <w:rPr>
          <w:rFonts w:ascii="Times New Roman" w:hAnsi="Times New Roman" w:cs="Times New Roman"/>
          <w:b/>
          <w:bCs/>
        </w:rPr>
      </w:pPr>
    </w:p>
    <w:p w14:paraId="5F66D291" w14:textId="0FF8DB3C" w:rsidR="002C6592" w:rsidRPr="006811C9" w:rsidRDefault="002C6592" w:rsidP="00631ECB">
      <w:pPr>
        <w:jc w:val="center"/>
        <w:rPr>
          <w:b/>
          <w:bCs/>
        </w:rPr>
      </w:pPr>
      <w:r w:rsidRPr="006811C9">
        <w:rPr>
          <w:b/>
          <w:bCs/>
        </w:rPr>
        <w:t xml:space="preserve">The east gate at the </w:t>
      </w:r>
      <w:proofErr w:type="spellStart"/>
      <w:r w:rsidRPr="006811C9">
        <w:rPr>
          <w:b/>
          <w:bCs/>
        </w:rPr>
        <w:t>Tilaurakot</w:t>
      </w:r>
      <w:proofErr w:type="spellEnd"/>
      <w:r w:rsidRPr="006811C9">
        <w:rPr>
          <w:b/>
          <w:bCs/>
        </w:rPr>
        <w:t xml:space="preserve"> archaeological site in Nepal: picture courtesy: Wikipedia</w:t>
      </w:r>
    </w:p>
    <w:p w14:paraId="37DF0557" w14:textId="77777777" w:rsidR="009267A1" w:rsidRDefault="009267A1" w:rsidP="00FA68CC">
      <w:pPr>
        <w:pStyle w:val="Standard"/>
        <w:tabs>
          <w:tab w:val="left" w:pos="2618"/>
        </w:tabs>
        <w:spacing w:after="0"/>
        <w:rPr>
          <w:rFonts w:ascii="Times New Roman" w:hAnsi="Times New Roman" w:cs="Times New Roman"/>
          <w:b/>
          <w:bCs/>
        </w:rPr>
      </w:pP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5624538C"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the end of this section</w:t>
      </w:r>
      <w:r w:rsidR="00631ECB">
        <w:rPr>
          <w:rFonts w:ascii="Times New Roman" w:hAnsi="Times New Roman" w:cs="Times New Roman"/>
        </w:rPr>
        <w:t>. I</w:t>
      </w:r>
      <w:r>
        <w:rPr>
          <w:rFonts w:ascii="Times New Roman" w:hAnsi="Times New Roman" w:cs="Times New Roman"/>
        </w:rPr>
        <w:t xml:space="preserve">n the </w:t>
      </w:r>
      <w:r w:rsidR="00631ECB">
        <w:rPr>
          <w:rFonts w:ascii="Times New Roman" w:hAnsi="Times New Roman" w:cs="Times New Roman"/>
        </w:rPr>
        <w:t>n</w:t>
      </w:r>
      <w:r w:rsidR="0010514F" w:rsidRPr="00886224">
        <w:rPr>
          <w:rFonts w:ascii="Times New Roman" w:hAnsi="Times New Roman" w:cs="Times New Roman"/>
        </w:rPr>
        <w:t>ext</w:t>
      </w:r>
      <w:r w:rsidR="0010514F">
        <w:rPr>
          <w:rFonts w:ascii="Times New Roman" w:hAnsi="Times New Roman" w:cs="Times New Roman"/>
        </w:rPr>
        <w:t xml:space="preserve"> section </w:t>
      </w:r>
      <w:r w:rsidR="00E375EE">
        <w:rPr>
          <w:rFonts w:ascii="Times New Roman" w:hAnsi="Times New Roman" w:cs="Times New Roman"/>
        </w:rPr>
        <w:t>(2)</w:t>
      </w:r>
      <w:r w:rsidR="00631ECB">
        <w:rPr>
          <w:rFonts w:ascii="Times New Roman" w:hAnsi="Times New Roman" w:cs="Times New Roman"/>
        </w:rPr>
        <w:t>,</w:t>
      </w:r>
      <w:r w:rsidR="00E375EE">
        <w:rPr>
          <w:rFonts w:ascii="Times New Roman" w:hAnsi="Times New Roman" w:cs="Times New Roman"/>
        </w:rPr>
        <w:t xml:space="preserve">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55205A47" w14:textId="77777777" w:rsidR="00631ECB" w:rsidRDefault="00631ECB">
      <w:pPr>
        <w:rPr>
          <w:rFonts w:ascii="Times New Roman" w:eastAsia="Calibri" w:hAnsi="Times New Roman" w:cs="Times New Roman"/>
          <w:b/>
          <w:bCs/>
          <w:color w:val="00000A"/>
          <w:kern w:val="3"/>
          <w:sz w:val="24"/>
          <w:szCs w:val="24"/>
          <w:lang w:val="en-US" w:bidi="ar-SA"/>
          <w14:ligatures w14:val="none"/>
        </w:rPr>
      </w:pPr>
      <w:r>
        <w:rPr>
          <w:rFonts w:ascii="Times New Roman" w:hAnsi="Times New Roman" w:cs="Times New Roman"/>
          <w:b/>
          <w:bCs/>
        </w:rPr>
        <w:br w:type="page"/>
      </w:r>
    </w:p>
    <w:p w14:paraId="00118804" w14:textId="58FF4C56"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lastRenderedPageBreak/>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9BA99" w14:textId="77777777" w:rsidR="00545BC8" w:rsidRDefault="00545BC8" w:rsidP="00484B44">
      <w:pPr>
        <w:spacing w:after="0" w:line="240" w:lineRule="auto"/>
      </w:pPr>
      <w:r>
        <w:separator/>
      </w:r>
    </w:p>
  </w:endnote>
  <w:endnote w:type="continuationSeparator" w:id="0">
    <w:p w14:paraId="295471E6" w14:textId="77777777" w:rsidR="00545BC8" w:rsidRDefault="00545BC8"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Section 13, which gives detail account of majjimadesa.</w:t>
      </w:r>
    </w:p>
  </w:endnote>
  <w:endnote w:id="3">
    <w:p w14:paraId="6B9D4911" w14:textId="5ECA15BE" w:rsidR="00CF4FF4" w:rsidRDefault="00CF4FF4">
      <w:pPr>
        <w:pStyle w:val="EndnoteText"/>
      </w:pPr>
      <w:r>
        <w:rPr>
          <w:rStyle w:val="EndnoteReference"/>
        </w:rPr>
        <w:endnoteRef/>
      </w:r>
      <w:r>
        <w:t xml:space="preserve"> </w:t>
      </w:r>
      <w:r w:rsidRPr="00CF4FF4">
        <w:t>Buddha in Sarnath Museum (Source:</w:t>
      </w:r>
      <w:r>
        <w:t xml:space="preserve"> </w:t>
      </w:r>
      <w:hyperlink r:id="rId1" w:history="1">
        <w:r w:rsidRPr="00606EB5">
          <w:rPr>
            <w:rStyle w:val="Hyperlink"/>
          </w:rPr>
          <w:t>https://en.wikipedia.org/wiki/Buddha_Preaching_his_First_Sermon_(Sarnath)</w:t>
        </w:r>
      </w:hyperlink>
      <w:r w:rsidRPr="00CF4FF4">
        <w:t>)</w:t>
      </w:r>
    </w:p>
  </w:endnote>
  <w:endnote w:id="4">
    <w:p w14:paraId="0E0C7371" w14:textId="548E8631" w:rsidR="00EE5808" w:rsidRDefault="00EE5808" w:rsidP="00EE5808">
      <w:pPr>
        <w:pStyle w:val="EndnoteText"/>
      </w:pPr>
      <w:r>
        <w:rPr>
          <w:rStyle w:val="EndnoteReference"/>
        </w:rPr>
        <w:endnoteRef/>
      </w:r>
      <w:r>
        <w:t xml:space="preserve"> Map showing the Jambudȋpa during the time of Gotama Buddha (Source:  https://suttacentral.net/map?lang=en)</w:t>
      </w:r>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09054126"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51CA884A" w14:textId="77777777" w:rsidR="00795C25" w:rsidRDefault="00795C25" w:rsidP="00795C25">
      <w:pPr>
        <w:pStyle w:val="EndnoteText"/>
      </w:pPr>
      <w:r>
        <w:rPr>
          <w:rStyle w:val="EndnoteReference"/>
        </w:rPr>
        <w:endnoteRef/>
      </w:r>
      <w:r>
        <w:t xml:space="preserve"> </w:t>
      </w:r>
      <w:r w:rsidRPr="00EE5808">
        <w:t xml:space="preserve">Bodhisatta in Tuṣita Heaven - Stone carving during the Kushan Dynasty. (Source: </w:t>
      </w:r>
      <w:hyperlink r:id="rId2" w:history="1">
        <w:r w:rsidRPr="00606EB5">
          <w:rPr>
            <w:rStyle w:val="Hyperlink"/>
          </w:rPr>
          <w:t>https://en.wikipedia.org/wiki/Tushita</w:t>
        </w:r>
      </w:hyperlink>
      <w:r w:rsidRPr="00EE5808">
        <w:t>)</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3" w:history="1">
        <w:r w:rsidRPr="00F41AA2">
          <w:rPr>
            <w:rStyle w:val="Hyperlink"/>
            <w:rFonts w:cstheme="minorHAnsi"/>
            <w:color w:val="auto"/>
            <w:u w:val="none"/>
          </w:rPr>
          <w:t>Nyanaponika</w:t>
        </w:r>
      </w:hyperlink>
      <w:r w:rsidRPr="00F41AA2">
        <w:rPr>
          <w:rFonts w:cstheme="minorHAnsi"/>
        </w:rPr>
        <w:t xml:space="preserve">  &amp; </w:t>
      </w:r>
      <w:hyperlink r:id="rId4" w:history="1">
        <w:r w:rsidRPr="00F41AA2">
          <w:rPr>
            <w:rStyle w:val="Hyperlink"/>
            <w:rFonts w:cstheme="minorHAnsi"/>
            <w:color w:val="auto"/>
            <w:u w:val="none"/>
          </w:rPr>
          <w:t>Hellmuth Hecker</w:t>
        </w:r>
      </w:hyperlink>
      <w:r>
        <w:rPr>
          <w:rFonts w:cstheme="minorHAnsi"/>
        </w:rPr>
        <w:t xml:space="preserve">, Wisdom publication &amp; </w:t>
      </w:r>
      <w:hyperlink r:id="rId5"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45F258C9" w14:textId="0F43C514" w:rsidR="00EE5808" w:rsidRDefault="00EE5808">
      <w:pPr>
        <w:pStyle w:val="EndnoteText"/>
      </w:pPr>
      <w:r>
        <w:rPr>
          <w:rStyle w:val="EndnoteReference"/>
        </w:rPr>
        <w:endnoteRef/>
      </w:r>
      <w:r>
        <w:t xml:space="preserve"> </w:t>
      </w:r>
      <w:r w:rsidRPr="00EE5808">
        <w:t>Queen Maya’s dream- 2nd century Gandharan Sculpture.  (Source: https://en.wikipedia.org/wiki/Queen_Maya%27s_Dream)</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The Great Chronicles of Buddhas by Venerable 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17">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Sarlis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8">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0">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1">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6"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 xml:space="preserve"> Nalaka sutta</w:t>
      </w:r>
      <w:r w:rsidR="00CF6FCE">
        <w:rPr>
          <w:sz w:val="22"/>
          <w:szCs w:val="22"/>
        </w:rPr>
        <w:t xml:space="preserve">) </w:t>
      </w:r>
    </w:p>
  </w:endnote>
  <w:endnote w:id="22">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3">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4">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5">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6">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7" w:tooltip="Brahmi script" w:history="1">
        <w:r w:rsidRPr="00533D64">
          <w:rPr>
            <w:rStyle w:val="Hyperlink"/>
            <w:sz w:val="22"/>
            <w:szCs w:val="22"/>
          </w:rPr>
          <w:t>Brahmi script</w:t>
        </w:r>
      </w:hyperlink>
      <w:r w:rsidRPr="00533D64">
        <w:rPr>
          <w:sz w:val="22"/>
          <w:szCs w:val="22"/>
        </w:rPr>
        <w:t>, discovered in December 1896 on a </w:t>
      </w:r>
      <w:hyperlink r:id="rId8" w:tooltip="Pillars of Ashoka" w:history="1">
        <w:r w:rsidRPr="00533D64">
          <w:rPr>
            <w:rStyle w:val="Hyperlink"/>
            <w:sz w:val="22"/>
            <w:szCs w:val="22"/>
          </w:rPr>
          <w:t>pillar of Ashoka</w:t>
        </w:r>
      </w:hyperlink>
      <w:r w:rsidRPr="00533D64">
        <w:rPr>
          <w:sz w:val="22"/>
          <w:szCs w:val="22"/>
        </w:rPr>
        <w:t> in </w:t>
      </w:r>
      <w:hyperlink r:id="rId9" w:tooltip="Lumbini" w:history="1">
        <w:r w:rsidRPr="00533D64">
          <w:rPr>
            <w:rStyle w:val="Hyperlink"/>
            <w:sz w:val="22"/>
            <w:szCs w:val="22"/>
          </w:rPr>
          <w:t>Lumbini</w:t>
        </w:r>
      </w:hyperlink>
      <w:r w:rsidRPr="00533D64">
        <w:rPr>
          <w:sz w:val="22"/>
          <w:szCs w:val="22"/>
        </w:rPr>
        <w:t>, </w:t>
      </w:r>
      <w:hyperlink r:id="rId10" w:tooltip="Nepal" w:history="1">
        <w:r w:rsidRPr="00533D64">
          <w:rPr>
            <w:rStyle w:val="Hyperlink"/>
            <w:sz w:val="22"/>
            <w:szCs w:val="22"/>
          </w:rPr>
          <w:t>Nepal</w:t>
        </w:r>
      </w:hyperlink>
      <w:r w:rsidRPr="00533D64">
        <w:rPr>
          <w:sz w:val="22"/>
          <w:szCs w:val="22"/>
        </w:rPr>
        <w:t> by former </w:t>
      </w:r>
      <w:hyperlink r:id="rId11" w:tooltip="Chief of the Nepalese Army" w:history="1">
        <w:r w:rsidRPr="00533D64">
          <w:rPr>
            <w:rStyle w:val="Hyperlink"/>
            <w:sz w:val="22"/>
            <w:szCs w:val="22"/>
          </w:rPr>
          <w:t>Chief of the Nepalese Army</w:t>
        </w:r>
      </w:hyperlink>
      <w:r w:rsidRPr="00533D64">
        <w:rPr>
          <w:sz w:val="22"/>
          <w:szCs w:val="22"/>
        </w:rPr>
        <w:t> General </w:t>
      </w:r>
      <w:hyperlink r:id="rId12"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3"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4"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5" w:tooltip="Ashoka" w:history="1">
        <w:r w:rsidRPr="00533D64">
          <w:rPr>
            <w:rStyle w:val="Hyperlink"/>
            <w:sz w:val="22"/>
            <w:szCs w:val="22"/>
          </w:rPr>
          <w:t>Ashoka</w:t>
        </w:r>
      </w:hyperlink>
      <w:r w:rsidRPr="00533D64">
        <w:rPr>
          <w:sz w:val="22"/>
          <w:szCs w:val="22"/>
        </w:rPr>
        <w:t>, emperor of the </w:t>
      </w:r>
      <w:hyperlink r:id="rId16"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7"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https://worldheritagesites.net/lumbini-birthplace-of-buddha/</w:t>
      </w:r>
    </w:p>
  </w:endnote>
  <w:endnote w:id="27">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28">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29">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533D64">
        <w:rPr>
          <w:rFonts w:cstheme="minorHAnsi"/>
          <w:b/>
          <w:bCs/>
        </w:rPr>
        <w:t xml:space="preserve">Faxian,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18" w:history="1">
        <w:r w:rsidRPr="005B076E">
          <w:rPr>
            <w:rStyle w:val="Hyperlink"/>
          </w:rPr>
          <w:t>https://www.asianstudies.org/publications/</w:t>
        </w:r>
      </w:hyperlink>
    </w:p>
  </w:endnote>
  <w:endnote w:id="30">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 Mahakappina sutta).</w:t>
      </w:r>
    </w:p>
  </w:endnote>
  <w:endnote w:id="31">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3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3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34">
    <w:p w14:paraId="35EEC4B3" w14:textId="77777777" w:rsidR="00ED4E68" w:rsidRDefault="00ED4E68" w:rsidP="00ED4E68">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9"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p w14:paraId="23FCEA4F" w14:textId="77777777" w:rsidR="00ED4E68" w:rsidRDefault="00ED4E68" w:rsidP="00ED4E68">
      <w:pPr>
        <w:pStyle w:val="Standard"/>
        <w:tabs>
          <w:tab w:val="left" w:pos="2618"/>
        </w:tabs>
        <w:spacing w:after="0"/>
        <w:rPr>
          <w:sz w:val="22"/>
          <w:szCs w:val="22"/>
          <w:lang w:val="en-AU"/>
        </w:rPr>
      </w:pPr>
    </w:p>
    <w:p w14:paraId="38B5A607" w14:textId="77777777" w:rsidR="00ED4E68" w:rsidRDefault="00ED4E68" w:rsidP="00ED4E6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CD346" w14:textId="77777777" w:rsidR="00545BC8" w:rsidRDefault="00545BC8" w:rsidP="00484B44">
      <w:pPr>
        <w:spacing w:after="0" w:line="240" w:lineRule="auto"/>
      </w:pPr>
      <w:r>
        <w:separator/>
      </w:r>
    </w:p>
  </w:footnote>
  <w:footnote w:type="continuationSeparator" w:id="0">
    <w:p w14:paraId="1DC7F059" w14:textId="77777777" w:rsidR="00545BC8" w:rsidRDefault="00545BC8"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tzAyMjGwNDI0NzFQ0lEKTi0uzszPAykwrgUAUalLQCw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BA5"/>
    <w:rsid w:val="00161617"/>
    <w:rsid w:val="00162DD1"/>
    <w:rsid w:val="00165197"/>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06AD"/>
    <w:rsid w:val="001C1B87"/>
    <w:rsid w:val="001C34CE"/>
    <w:rsid w:val="001C357D"/>
    <w:rsid w:val="001C4FFB"/>
    <w:rsid w:val="001C5A02"/>
    <w:rsid w:val="001C70E4"/>
    <w:rsid w:val="001D05EA"/>
    <w:rsid w:val="001D0AAF"/>
    <w:rsid w:val="001D144C"/>
    <w:rsid w:val="001D18A7"/>
    <w:rsid w:val="001D1E0E"/>
    <w:rsid w:val="001D28F9"/>
    <w:rsid w:val="001D364E"/>
    <w:rsid w:val="001D47F7"/>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414"/>
    <w:rsid w:val="0025151B"/>
    <w:rsid w:val="002534D1"/>
    <w:rsid w:val="0025491B"/>
    <w:rsid w:val="00254F9A"/>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563"/>
    <w:rsid w:val="002B0B6C"/>
    <w:rsid w:val="002B1497"/>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2B5"/>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157F"/>
    <w:rsid w:val="003B197F"/>
    <w:rsid w:val="003B539E"/>
    <w:rsid w:val="003B5833"/>
    <w:rsid w:val="003C1D69"/>
    <w:rsid w:val="003C3A81"/>
    <w:rsid w:val="003C5A0F"/>
    <w:rsid w:val="003D0AA3"/>
    <w:rsid w:val="003D0B51"/>
    <w:rsid w:val="003D1185"/>
    <w:rsid w:val="003D2D27"/>
    <w:rsid w:val="003D3967"/>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3F6873"/>
    <w:rsid w:val="00402DBA"/>
    <w:rsid w:val="004066AB"/>
    <w:rsid w:val="00407750"/>
    <w:rsid w:val="00410B1F"/>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5780F"/>
    <w:rsid w:val="004608E3"/>
    <w:rsid w:val="00460AA5"/>
    <w:rsid w:val="00461CB8"/>
    <w:rsid w:val="00462F75"/>
    <w:rsid w:val="00464165"/>
    <w:rsid w:val="0046442B"/>
    <w:rsid w:val="0046450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6B40"/>
    <w:rsid w:val="004B7228"/>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0D67"/>
    <w:rsid w:val="005112E5"/>
    <w:rsid w:val="0051179D"/>
    <w:rsid w:val="00512ABD"/>
    <w:rsid w:val="005130B1"/>
    <w:rsid w:val="00513456"/>
    <w:rsid w:val="00516780"/>
    <w:rsid w:val="00516EE8"/>
    <w:rsid w:val="00517081"/>
    <w:rsid w:val="00517640"/>
    <w:rsid w:val="00521E5C"/>
    <w:rsid w:val="00524518"/>
    <w:rsid w:val="00527815"/>
    <w:rsid w:val="0053069E"/>
    <w:rsid w:val="00530A63"/>
    <w:rsid w:val="005313A3"/>
    <w:rsid w:val="005319DF"/>
    <w:rsid w:val="00533946"/>
    <w:rsid w:val="00533D64"/>
    <w:rsid w:val="00535522"/>
    <w:rsid w:val="00535671"/>
    <w:rsid w:val="0053793D"/>
    <w:rsid w:val="00537A90"/>
    <w:rsid w:val="00540A80"/>
    <w:rsid w:val="0054283B"/>
    <w:rsid w:val="005431B4"/>
    <w:rsid w:val="00545BC8"/>
    <w:rsid w:val="00545C4D"/>
    <w:rsid w:val="00547913"/>
    <w:rsid w:val="005479CD"/>
    <w:rsid w:val="00550CA9"/>
    <w:rsid w:val="00551E0A"/>
    <w:rsid w:val="00552DFB"/>
    <w:rsid w:val="0055446F"/>
    <w:rsid w:val="00554B16"/>
    <w:rsid w:val="00556FE8"/>
    <w:rsid w:val="0055738A"/>
    <w:rsid w:val="00557E1C"/>
    <w:rsid w:val="005605DD"/>
    <w:rsid w:val="005607EE"/>
    <w:rsid w:val="00560FFD"/>
    <w:rsid w:val="005644CE"/>
    <w:rsid w:val="00567050"/>
    <w:rsid w:val="005721C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41A8"/>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1ECB"/>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DE7"/>
    <w:rsid w:val="00670A1D"/>
    <w:rsid w:val="006748C3"/>
    <w:rsid w:val="00677098"/>
    <w:rsid w:val="006811C9"/>
    <w:rsid w:val="006815A2"/>
    <w:rsid w:val="00681B19"/>
    <w:rsid w:val="006824DC"/>
    <w:rsid w:val="0068306D"/>
    <w:rsid w:val="00685556"/>
    <w:rsid w:val="006855C7"/>
    <w:rsid w:val="006856FB"/>
    <w:rsid w:val="00685D26"/>
    <w:rsid w:val="0068629A"/>
    <w:rsid w:val="006870C9"/>
    <w:rsid w:val="00691D72"/>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3B7"/>
    <w:rsid w:val="006D1E44"/>
    <w:rsid w:val="006D370F"/>
    <w:rsid w:val="006D6EEE"/>
    <w:rsid w:val="006E0FD5"/>
    <w:rsid w:val="006E253E"/>
    <w:rsid w:val="006E2B17"/>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28F6"/>
    <w:rsid w:val="00763E60"/>
    <w:rsid w:val="00764011"/>
    <w:rsid w:val="00765095"/>
    <w:rsid w:val="0076563C"/>
    <w:rsid w:val="007660AA"/>
    <w:rsid w:val="0076611C"/>
    <w:rsid w:val="00766371"/>
    <w:rsid w:val="0076684D"/>
    <w:rsid w:val="007673AD"/>
    <w:rsid w:val="00767BC6"/>
    <w:rsid w:val="00770179"/>
    <w:rsid w:val="00773F0E"/>
    <w:rsid w:val="00774E29"/>
    <w:rsid w:val="0078152E"/>
    <w:rsid w:val="0078182B"/>
    <w:rsid w:val="0078415B"/>
    <w:rsid w:val="00784B79"/>
    <w:rsid w:val="00785646"/>
    <w:rsid w:val="007862BC"/>
    <w:rsid w:val="00791EE7"/>
    <w:rsid w:val="00792795"/>
    <w:rsid w:val="00794B20"/>
    <w:rsid w:val="00795C2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C7FEA"/>
    <w:rsid w:val="007D2749"/>
    <w:rsid w:val="007D2841"/>
    <w:rsid w:val="007D4CAD"/>
    <w:rsid w:val="007D6A93"/>
    <w:rsid w:val="007D7581"/>
    <w:rsid w:val="007E0342"/>
    <w:rsid w:val="007E1D94"/>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090E"/>
    <w:rsid w:val="0084119E"/>
    <w:rsid w:val="008429F5"/>
    <w:rsid w:val="00842E60"/>
    <w:rsid w:val="00845FA6"/>
    <w:rsid w:val="0084744A"/>
    <w:rsid w:val="00852BE1"/>
    <w:rsid w:val="00852F35"/>
    <w:rsid w:val="00857782"/>
    <w:rsid w:val="00860C82"/>
    <w:rsid w:val="00861FAF"/>
    <w:rsid w:val="00863C58"/>
    <w:rsid w:val="00870B3C"/>
    <w:rsid w:val="00871D9D"/>
    <w:rsid w:val="0087257E"/>
    <w:rsid w:val="008729C9"/>
    <w:rsid w:val="00874618"/>
    <w:rsid w:val="0087555A"/>
    <w:rsid w:val="00876315"/>
    <w:rsid w:val="00876690"/>
    <w:rsid w:val="00877365"/>
    <w:rsid w:val="008809F1"/>
    <w:rsid w:val="00880AA5"/>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3D6"/>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03B"/>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42C9"/>
    <w:rsid w:val="00904C29"/>
    <w:rsid w:val="00905771"/>
    <w:rsid w:val="009100D5"/>
    <w:rsid w:val="00911617"/>
    <w:rsid w:val="00911F40"/>
    <w:rsid w:val="009162E1"/>
    <w:rsid w:val="0092108E"/>
    <w:rsid w:val="0092248D"/>
    <w:rsid w:val="00923842"/>
    <w:rsid w:val="00923B98"/>
    <w:rsid w:val="00923FA1"/>
    <w:rsid w:val="00924DF3"/>
    <w:rsid w:val="009267A1"/>
    <w:rsid w:val="00926E50"/>
    <w:rsid w:val="00927307"/>
    <w:rsid w:val="00927BB4"/>
    <w:rsid w:val="00930836"/>
    <w:rsid w:val="009316BA"/>
    <w:rsid w:val="009318D2"/>
    <w:rsid w:val="00931914"/>
    <w:rsid w:val="0093212B"/>
    <w:rsid w:val="0093244A"/>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066"/>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4C09"/>
    <w:rsid w:val="009A31A2"/>
    <w:rsid w:val="009A3F24"/>
    <w:rsid w:val="009A4421"/>
    <w:rsid w:val="009A696D"/>
    <w:rsid w:val="009B09F0"/>
    <w:rsid w:val="009B0BAC"/>
    <w:rsid w:val="009B2ED8"/>
    <w:rsid w:val="009B3653"/>
    <w:rsid w:val="009B4985"/>
    <w:rsid w:val="009B4C8B"/>
    <w:rsid w:val="009B61CB"/>
    <w:rsid w:val="009B6D9E"/>
    <w:rsid w:val="009B717E"/>
    <w:rsid w:val="009B7FDB"/>
    <w:rsid w:val="009C056A"/>
    <w:rsid w:val="009C1464"/>
    <w:rsid w:val="009C1C15"/>
    <w:rsid w:val="009C2918"/>
    <w:rsid w:val="009C4FF0"/>
    <w:rsid w:val="009C7073"/>
    <w:rsid w:val="009C7DFF"/>
    <w:rsid w:val="009D2798"/>
    <w:rsid w:val="009D4B86"/>
    <w:rsid w:val="009D593E"/>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44E7"/>
    <w:rsid w:val="00A150C5"/>
    <w:rsid w:val="00A173A7"/>
    <w:rsid w:val="00A176E6"/>
    <w:rsid w:val="00A17E2C"/>
    <w:rsid w:val="00A2170C"/>
    <w:rsid w:val="00A25209"/>
    <w:rsid w:val="00A2688D"/>
    <w:rsid w:val="00A27C5C"/>
    <w:rsid w:val="00A3053E"/>
    <w:rsid w:val="00A3273D"/>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5782"/>
    <w:rsid w:val="00B312DF"/>
    <w:rsid w:val="00B31AAC"/>
    <w:rsid w:val="00B328DF"/>
    <w:rsid w:val="00B32E89"/>
    <w:rsid w:val="00B33899"/>
    <w:rsid w:val="00B347B2"/>
    <w:rsid w:val="00B36852"/>
    <w:rsid w:val="00B4003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4704"/>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4FF4"/>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0CF"/>
    <w:rsid w:val="00D25111"/>
    <w:rsid w:val="00D26160"/>
    <w:rsid w:val="00D2667E"/>
    <w:rsid w:val="00D26A77"/>
    <w:rsid w:val="00D2736B"/>
    <w:rsid w:val="00D3047A"/>
    <w:rsid w:val="00D32FBF"/>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2912"/>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59A6"/>
    <w:rsid w:val="00DC781C"/>
    <w:rsid w:val="00DD02C9"/>
    <w:rsid w:val="00DD14E9"/>
    <w:rsid w:val="00DD2C36"/>
    <w:rsid w:val="00DD6771"/>
    <w:rsid w:val="00DD6C68"/>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06CD"/>
    <w:rsid w:val="00E22175"/>
    <w:rsid w:val="00E225EC"/>
    <w:rsid w:val="00E23057"/>
    <w:rsid w:val="00E23F30"/>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4C0"/>
    <w:rsid w:val="00E73660"/>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4D0A"/>
    <w:rsid w:val="00EE4E49"/>
    <w:rsid w:val="00EE5808"/>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FBF"/>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semiHidden/>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D32FBF"/>
    <w:rPr>
      <w:rFonts w:asciiTheme="majorHAnsi" w:eastAsiaTheme="majorEastAsia" w:hAnsiTheme="majorHAnsi" w:cstheme="majorBidi"/>
      <w:b/>
      <w:bCs/>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semiHidden/>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85556"/>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95C2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9.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hyperlink" Target="https://en.wikipedia.org/wiki/Lumbini"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gif"/><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hyperlink" Target="https://budusarana.lk/" TargetMode="External"/><Relationship Id="rId20" Type="http://schemas.openxmlformats.org/officeDocument/2006/relationships/hyperlink" Target="https://en.wikipedia.org/wiki/Buddha_Shakyamuni" TargetMode="External"/><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Kushan_Dynasty"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image" Target="media/image17.png"/><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Pillars_of_Ashoka" TargetMode="External"/><Relationship Id="rId13" Type="http://schemas.openxmlformats.org/officeDocument/2006/relationships/hyperlink" Target="https://en.wikipedia.org/wiki/Alois_Anton_F%C3%BChrer" TargetMode="External"/><Relationship Id="rId18" Type="http://schemas.openxmlformats.org/officeDocument/2006/relationships/hyperlink" Target="https://www.asianstudies.org/publications/" TargetMode="External"/><Relationship Id="rId3" Type="http://schemas.openxmlformats.org/officeDocument/2006/relationships/hyperlink" Target="https://www.amazon.com.au/Nyanaponika/e/B001HPZUT8/ref=dp_byline_cont_ebooks_1" TargetMode="External"/><Relationship Id="rId7" Type="http://schemas.openxmlformats.org/officeDocument/2006/relationships/hyperlink" Target="https://en.wikipedia.org/wiki/Brahmi_script" TargetMode="External"/><Relationship Id="rId12" Type="http://schemas.openxmlformats.org/officeDocument/2006/relationships/hyperlink" Target="https://en.wikipedia.org/wiki/Khadga_Shamsher_Jang_Bahadur_Rana" TargetMode="External"/><Relationship Id="rId17" Type="http://schemas.openxmlformats.org/officeDocument/2006/relationships/hyperlink" Target="https://whc.unesco.org/en/list/666" TargetMode="External"/><Relationship Id="rId2" Type="http://schemas.openxmlformats.org/officeDocument/2006/relationships/hyperlink" Target="https://en.wikipedia.org/wiki/Tushita" TargetMode="External"/><Relationship Id="rId16" Type="http://schemas.openxmlformats.org/officeDocument/2006/relationships/hyperlink" Target="https://en.wikipedia.org/wiki/Maurya_Empire" TargetMode="External"/><Relationship Id="rId1" Type="http://schemas.openxmlformats.org/officeDocument/2006/relationships/hyperlink" Target="https://en.wikipedia.org/wiki/Buddha_Preaching_his_First_Sermon_(Sarnath)" TargetMode="External"/><Relationship Id="rId6" Type="http://schemas.openxmlformats.org/officeDocument/2006/relationships/hyperlink" Target="https://en.wikipedia.org/wiki/Asceticism" TargetMode="External"/><Relationship Id="rId11" Type="http://schemas.openxmlformats.org/officeDocument/2006/relationships/hyperlink" Target="https://en.wikipedia.org/wiki/Chief_of_the_Nepalese_Army" TargetMode="External"/><Relationship Id="rId5" Type="http://schemas.openxmlformats.org/officeDocument/2006/relationships/hyperlink" Target="https://dahampada.github.io/" TargetMode="External"/><Relationship Id="rId15" Type="http://schemas.openxmlformats.org/officeDocument/2006/relationships/hyperlink" Target="https://en.wikipedia.org/wiki/Ashoka" TargetMode="External"/><Relationship Id="rId10" Type="http://schemas.openxmlformats.org/officeDocument/2006/relationships/hyperlink" Target="https://en.wikipedia.org/wiki/Nepal" TargetMode="External"/><Relationship Id="rId19" Type="http://schemas.openxmlformats.org/officeDocument/2006/relationships/hyperlink" Target="https://www.worldhistory.org/Brahmi_Script/" TargetMode="External"/><Relationship Id="rId4" Type="http://schemas.openxmlformats.org/officeDocument/2006/relationships/hyperlink" Target="https://www.amazon.com.au/s/ref=dp_byline_sr_ebooks_2?ie=UTF8&amp;field-author=Hellmuth+Hecker&amp;text=Hellmuth+Hecker&amp;sort=relevancerank&amp;search-alias=digital-text" TargetMode="External"/><Relationship Id="rId9" Type="http://schemas.openxmlformats.org/officeDocument/2006/relationships/hyperlink" Target="https://en.wikipedia.org/wiki/Lumbini" TargetMode="External"/><Relationship Id="rId14" Type="http://schemas.openxmlformats.org/officeDocument/2006/relationships/hyperlink" Target="https://en.wikipedia.org/wiki/Brah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19</Pages>
  <Words>4406</Words>
  <Characters>21990</Characters>
  <Application>Microsoft Office Word</Application>
  <DocSecurity>0</DocSecurity>
  <Lines>549</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44</cp:revision>
  <cp:lastPrinted>2025-03-19T00:22:00Z</cp:lastPrinted>
  <dcterms:created xsi:type="dcterms:W3CDTF">2024-10-30T04:05:00Z</dcterms:created>
  <dcterms:modified xsi:type="dcterms:W3CDTF">2025-03-1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a83f25ec0a59208b3f0d7ce387c9b81609b76978a5a7fb8961b6bc1893d86</vt:lpwstr>
  </property>
</Properties>
</file>